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44584865" w:rsidR="00E308F8" w:rsidRPr="000D0E23" w:rsidRDefault="00896FDA" w:rsidP="00760A82">
      <w:pPr>
        <w:pStyle w:val="Heading1"/>
        <w:jc w:val="center"/>
      </w:pPr>
      <w:r w:rsidRPr="00155706">
        <w:t>Java</w:t>
      </w:r>
      <w:r w:rsidR="00E308F8" w:rsidRPr="00155706">
        <w:t xml:space="preserve"> OOP </w:t>
      </w:r>
      <w:r w:rsidR="007D4889">
        <w:t>Exam</w:t>
      </w:r>
    </w:p>
    <w:p w14:paraId="729CE2DC" w14:textId="76B9D371" w:rsidR="00F77C64" w:rsidRPr="00155706" w:rsidRDefault="004A251E" w:rsidP="00F77C6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7D63ADBA" wp14:editId="723B69DC">
            <wp:extent cx="2895600" cy="1595624"/>
            <wp:effectExtent l="0" t="0" r="0" b="5080"/>
            <wp:docPr id="9" name="Картина 9" descr="Download Transparent Magic Book HQ PNG Image | FreePNG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wnload Transparent Magic Book HQ PNG Image | FreePNGIm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0" t="29324" r="11222" b="17921"/>
                    <a:stretch/>
                  </pic:blipFill>
                  <pic:spPr bwMode="auto">
                    <a:xfrm>
                      <a:off x="0" y="0"/>
                      <a:ext cx="2905268" cy="160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032D3" w14:textId="11AC0C98" w:rsidR="00E308F8" w:rsidRPr="00155706" w:rsidRDefault="00E308F8" w:rsidP="00B15EF4">
      <w:pPr>
        <w:pStyle w:val="Heading2"/>
        <w:numPr>
          <w:ilvl w:val="0"/>
          <w:numId w:val="0"/>
        </w:numPr>
        <w:jc w:val="both"/>
      </w:pPr>
      <w:r w:rsidRPr="00155706">
        <w:t>Overview</w:t>
      </w:r>
    </w:p>
    <w:p w14:paraId="106BDB91" w14:textId="476DF4E8" w:rsidR="002F3054" w:rsidRPr="00155706" w:rsidRDefault="002F3054" w:rsidP="002F3054">
      <w:r w:rsidRPr="00155706">
        <w:t>In this exam</w:t>
      </w:r>
      <w:r w:rsidR="00023A0E">
        <w:t>,</w:t>
      </w:r>
      <w:r w:rsidRPr="00155706">
        <w:t xml:space="preserve"> your task will be to create a </w:t>
      </w:r>
      <w:r w:rsidR="004A24F6" w:rsidRPr="00155706">
        <w:t xml:space="preserve">basic </w:t>
      </w:r>
      <w:r w:rsidR="00B15EF4">
        <w:t xml:space="preserve">magic </w:t>
      </w:r>
      <w:r w:rsidR="004A24F6" w:rsidRPr="00155706">
        <w:t>game. In the game</w:t>
      </w:r>
      <w:r w:rsidR="00023A0E">
        <w:t>,</w:t>
      </w:r>
      <w:r w:rsidR="004A24F6" w:rsidRPr="00155706">
        <w:t xml:space="preserve"> there are</w:t>
      </w:r>
      <w:r w:rsidRPr="00155706">
        <w:t xml:space="preserve"> </w:t>
      </w:r>
      <w:r w:rsidR="00B15EF4">
        <w:rPr>
          <w:rFonts w:ascii="Consolas" w:hAnsi="Consolas"/>
          <w:b/>
          <w:bCs/>
        </w:rPr>
        <w:t>Region</w:t>
      </w:r>
      <w:r w:rsidRPr="00155706">
        <w:t xml:space="preserve">, </w:t>
      </w:r>
      <w:r w:rsidR="00B15EF4">
        <w:rPr>
          <w:rFonts w:ascii="Consolas" w:hAnsi="Consolas"/>
          <w:b/>
          <w:bCs/>
          <w:lang w:val="bg-BG"/>
        </w:rPr>
        <w:t>Ма</w:t>
      </w:r>
      <w:proofErr w:type="spellStart"/>
      <w:r w:rsidR="00B15EF4" w:rsidRPr="00B15EF4">
        <w:rPr>
          <w:rFonts w:ascii="Consolas" w:hAnsi="Consolas"/>
          <w:b/>
          <w:bCs/>
        </w:rPr>
        <w:t>gicians</w:t>
      </w:r>
      <w:proofErr w:type="spellEnd"/>
      <w:r w:rsidR="00B15EF4" w:rsidRPr="00B15EF4">
        <w:t xml:space="preserve"> </w:t>
      </w:r>
      <w:r w:rsidR="00236F1A" w:rsidRPr="00155706">
        <w:t>of different teams</w:t>
      </w:r>
      <w:r w:rsidR="00023A0E">
        <w:t>,</w:t>
      </w:r>
      <w:r w:rsidRPr="00155706">
        <w:t xml:space="preserve"> and </w:t>
      </w:r>
      <w:r w:rsidR="00B15EF4">
        <w:rPr>
          <w:rFonts w:ascii="Consolas" w:hAnsi="Consolas"/>
          <w:b/>
          <w:bCs/>
        </w:rPr>
        <w:t>Magic</w:t>
      </w:r>
      <w:r w:rsidRPr="00155706">
        <w:t xml:space="preserve">. </w:t>
      </w:r>
    </w:p>
    <w:p w14:paraId="2E3E99CE" w14:textId="77777777" w:rsidR="00E308F8" w:rsidRPr="00155706" w:rsidRDefault="00E308F8" w:rsidP="00B15EF4">
      <w:pPr>
        <w:pStyle w:val="Heading2"/>
        <w:numPr>
          <w:ilvl w:val="0"/>
          <w:numId w:val="0"/>
        </w:numPr>
        <w:ind w:left="360" w:hanging="360"/>
        <w:jc w:val="both"/>
      </w:pPr>
      <w:r w:rsidRPr="00155706">
        <w:t>Setup</w:t>
      </w:r>
    </w:p>
    <w:p w14:paraId="5E301418" w14:textId="1CDC3870" w:rsidR="00B15EF4" w:rsidRDefault="00B15EF4" w:rsidP="00B15EF4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9A72DF">
        <w:rPr>
          <w:rStyle w:val="CodeChar"/>
        </w:rPr>
        <w:t>magicGame</w:t>
      </w:r>
      <w:r>
        <w:rPr>
          <w:b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757FBF2C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rPr>
          <w:b/>
        </w:rPr>
        <w:t>Do not modify the interfaces or their packages.</w:t>
      </w:r>
    </w:p>
    <w:p w14:paraId="40D5EEC0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6A3507A6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.</w:t>
      </w:r>
    </w:p>
    <w:p w14:paraId="0F736B96" w14:textId="77777777" w:rsidR="00B15EF4" w:rsidRDefault="00B15EF4" w:rsidP="00B15EF4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 xml:space="preserve">method parameters, </w:t>
      </w:r>
      <w:r>
        <w:t>and</w:t>
      </w:r>
      <w:r>
        <w:rPr>
          <w:b/>
        </w:rPr>
        <w:t xml:space="preserve"> return types.</w:t>
      </w:r>
    </w:p>
    <w:p w14:paraId="59F30BC5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5C1759D5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9458522" w14:textId="7ECD2A77" w:rsidR="00E308F8" w:rsidRPr="00155706" w:rsidRDefault="00E308F8" w:rsidP="00760A82">
      <w:pPr>
        <w:pStyle w:val="Heading1"/>
      </w:pPr>
      <w:r w:rsidRPr="00155706">
        <w:t>Task 1: Structure (50 points)</w:t>
      </w:r>
    </w:p>
    <w:p w14:paraId="0B11496A" w14:textId="7A70D204" w:rsidR="00E308F8" w:rsidRPr="00155706" w:rsidRDefault="00E308F8" w:rsidP="00E656B9">
      <w:pPr>
        <w:jc w:val="both"/>
      </w:pPr>
      <w:r w:rsidRPr="00155706">
        <w:t xml:space="preserve">You are given interfaces, and you have to implement their functionality in the </w:t>
      </w:r>
      <w:r w:rsidRPr="00155706">
        <w:rPr>
          <w:b/>
        </w:rPr>
        <w:t>correct classes</w:t>
      </w:r>
      <w:r w:rsidRPr="00155706">
        <w:t>.</w:t>
      </w:r>
    </w:p>
    <w:p w14:paraId="313A15BD" w14:textId="33B20FEF" w:rsidR="00E308F8" w:rsidRPr="00155706" w:rsidRDefault="00E308F8" w:rsidP="00E656B9">
      <w:pPr>
        <w:jc w:val="both"/>
        <w:rPr>
          <w:rFonts w:cstheme="minorHAnsi"/>
          <w:bCs/>
        </w:rPr>
      </w:pPr>
      <w:r w:rsidRPr="00155706">
        <w:t xml:space="preserve">There are </w:t>
      </w:r>
      <w:r w:rsidR="003D5AD3" w:rsidRPr="00155706">
        <w:rPr>
          <w:b/>
        </w:rPr>
        <w:t>3</w:t>
      </w:r>
      <w:r w:rsidRPr="00155706">
        <w:rPr>
          <w:b/>
        </w:rPr>
        <w:t xml:space="preserve"> </w:t>
      </w:r>
      <w:r w:rsidRPr="00155706">
        <w:t>types of entities in the application:</w:t>
      </w:r>
      <w:r w:rsidRPr="00155706">
        <w:rPr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Pr="00155706">
        <w:t xml:space="preserve">, </w:t>
      </w:r>
      <w:r w:rsidR="009A72DF">
        <w:rPr>
          <w:rFonts w:ascii="Consolas" w:hAnsi="Consolas"/>
          <w:b/>
          <w:bCs/>
        </w:rPr>
        <w:t>Magicians</w:t>
      </w:r>
      <w:r w:rsidR="0059641F" w:rsidRPr="00155706">
        <w:t>,</w:t>
      </w:r>
      <w:r w:rsidR="0059641F" w:rsidRPr="00155706">
        <w:rPr>
          <w:b/>
          <w:bCs/>
        </w:rPr>
        <w:t xml:space="preserve"> </w:t>
      </w:r>
      <w:r w:rsidR="00023A0E">
        <w:rPr>
          <w:b/>
          <w:bCs/>
        </w:rPr>
        <w:t xml:space="preserve">and </w:t>
      </w:r>
      <w:r w:rsidR="009A72DF">
        <w:rPr>
          <w:rFonts w:ascii="Consolas" w:hAnsi="Consolas"/>
          <w:b/>
          <w:bCs/>
        </w:rPr>
        <w:t>Region</w:t>
      </w:r>
      <w:r w:rsidR="0059641F" w:rsidRPr="00155706">
        <w:rPr>
          <w:rFonts w:cstheme="minorHAnsi"/>
          <w:bCs/>
        </w:rPr>
        <w:t xml:space="preserve">. </w:t>
      </w:r>
      <w:r w:rsidR="007850A0" w:rsidRPr="00155706">
        <w:rPr>
          <w:rFonts w:cstheme="minorHAnsi"/>
          <w:bCs/>
        </w:rPr>
        <w:t xml:space="preserve">There should </w:t>
      </w:r>
      <w:r w:rsidR="0059641F" w:rsidRPr="00155706">
        <w:rPr>
          <w:rFonts w:cstheme="minorHAnsi"/>
          <w:bCs/>
        </w:rPr>
        <w:t xml:space="preserve">also </w:t>
      </w:r>
      <w:r w:rsidR="00310966" w:rsidRPr="00155706">
        <w:rPr>
          <w:rFonts w:cstheme="minorHAnsi"/>
          <w:bCs/>
        </w:rPr>
        <w:t>be</w:t>
      </w:r>
      <w:r w:rsidR="00AB041B" w:rsidRPr="00155706">
        <w:rPr>
          <w:rFonts w:cstheme="minorHAnsi"/>
          <w:b/>
          <w:bCs/>
        </w:rPr>
        <w:t xml:space="preserve"> </w:t>
      </w:r>
      <w:proofErr w:type="spellStart"/>
      <w:r w:rsidR="009A72DF">
        <w:rPr>
          <w:rFonts w:ascii="Consolas" w:hAnsi="Consolas"/>
          <w:b/>
          <w:bCs/>
        </w:rPr>
        <w:t>Magic</w:t>
      </w:r>
      <w:r w:rsidR="00310966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proofErr w:type="spellEnd"/>
      <w:r w:rsidR="000630EF" w:rsidRPr="00155706">
        <w:t xml:space="preserve"> and</w:t>
      </w:r>
      <w:r w:rsidR="000630EF" w:rsidRPr="00155706">
        <w:rPr>
          <w:rFonts w:ascii="Consolas" w:hAnsi="Consolas"/>
          <w:b/>
          <w:bCs/>
        </w:rPr>
        <w:t xml:space="preserve"> </w:t>
      </w:r>
      <w:proofErr w:type="spellStart"/>
      <w:r w:rsidR="009A72DF">
        <w:rPr>
          <w:rFonts w:ascii="Consolas" w:hAnsi="Consolas"/>
          <w:b/>
          <w:bCs/>
        </w:rPr>
        <w:t>Magician</w:t>
      </w:r>
      <w:r w:rsidR="000630EF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proofErr w:type="spellEnd"/>
      <w:r w:rsidR="0059641F" w:rsidRPr="00155706">
        <w:rPr>
          <w:rFonts w:cstheme="minorHAnsi"/>
          <w:bCs/>
        </w:rPr>
        <w:t>.</w:t>
      </w:r>
    </w:p>
    <w:p w14:paraId="5A2E0150" w14:textId="6B1E7958" w:rsidR="00373527" w:rsidRPr="00155706" w:rsidRDefault="009A72DF" w:rsidP="00373527">
      <w:pPr>
        <w:pStyle w:val="Heading3"/>
        <w:jc w:val="both"/>
      </w:pPr>
      <w:proofErr w:type="spellStart"/>
      <w:r>
        <w:t>Magic</w:t>
      </w:r>
      <w:r w:rsidR="00CF0783" w:rsidRPr="00155706">
        <w:t>Impl</w:t>
      </w:r>
      <w:proofErr w:type="spellEnd"/>
    </w:p>
    <w:p w14:paraId="31F53D0B" w14:textId="3826FBEC" w:rsidR="00373527" w:rsidRPr="00155706" w:rsidRDefault="009A72DF" w:rsidP="00373527">
      <w:pPr>
        <w:jc w:val="both"/>
      </w:pPr>
      <w:proofErr w:type="spellStart"/>
      <w:r>
        <w:rPr>
          <w:rStyle w:val="CodeChar"/>
          <w:noProof w:val="0"/>
        </w:rPr>
        <w:t>Magic</w:t>
      </w:r>
      <w:r w:rsidR="00FF45ED">
        <w:rPr>
          <w:rStyle w:val="CodeChar"/>
          <w:noProof w:val="0"/>
        </w:rPr>
        <w:t>Impl</w:t>
      </w:r>
      <w:proofErr w:type="spellEnd"/>
      <w:r w:rsidR="00373527" w:rsidRPr="00155706">
        <w:t xml:space="preserve"> is a </w:t>
      </w:r>
      <w:r w:rsidR="00373527" w:rsidRPr="00155706">
        <w:rPr>
          <w:b/>
        </w:rPr>
        <w:t>base class</w:t>
      </w:r>
      <w:r w:rsidR="00373527" w:rsidRPr="00155706">
        <w:t xml:space="preserve"> of any </w:t>
      </w:r>
      <w:r w:rsidR="00373527" w:rsidRPr="00155706">
        <w:rPr>
          <w:b/>
        </w:rPr>
        <w:t xml:space="preserve">type of </w:t>
      </w:r>
      <w:r>
        <w:rPr>
          <w:b/>
        </w:rPr>
        <w:t>magic</w:t>
      </w:r>
      <w:r w:rsidR="00373527" w:rsidRPr="00155706">
        <w:t xml:space="preserve"> and it </w:t>
      </w:r>
      <w:r w:rsidR="00373527" w:rsidRPr="00155706">
        <w:rPr>
          <w:b/>
        </w:rPr>
        <w:t>should not be able to be instantiated</w:t>
      </w:r>
      <w:r w:rsidR="00373527" w:rsidRPr="00155706">
        <w:t>.</w:t>
      </w:r>
    </w:p>
    <w:p w14:paraId="2833A6D0" w14:textId="77777777" w:rsidR="00373527" w:rsidRPr="00155706" w:rsidRDefault="00373527" w:rsidP="00373527">
      <w:pPr>
        <w:pStyle w:val="Heading4"/>
        <w:jc w:val="both"/>
      </w:pPr>
      <w:r w:rsidRPr="00155706">
        <w:t>Data</w:t>
      </w:r>
    </w:p>
    <w:p w14:paraId="1F56337B" w14:textId="67DE8438" w:rsidR="003839D7" w:rsidRPr="00384F3F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384F3F">
        <w:rPr>
          <w:rFonts w:ascii="Consolas" w:hAnsi="Consolas"/>
          <w:b/>
        </w:rPr>
        <w:t>n</w:t>
      </w:r>
      <w:r w:rsidR="00320094" w:rsidRPr="00384F3F">
        <w:rPr>
          <w:rFonts w:ascii="Consolas" w:hAnsi="Consolas"/>
          <w:b/>
        </w:rPr>
        <w:t>ame</w:t>
      </w:r>
      <w:r w:rsidR="00373527" w:rsidRPr="00384F3F">
        <w:rPr>
          <w:rFonts w:ascii="Consolas" w:hAnsi="Consolas"/>
          <w:b/>
        </w:rPr>
        <w:t xml:space="preserve"> </w:t>
      </w:r>
      <w:r w:rsidR="003839D7" w:rsidRPr="00384F3F">
        <w:rPr>
          <w:rFonts w:ascii="Consolas" w:hAnsi="Consolas"/>
          <w:b/>
        </w:rPr>
        <w:t>–</w:t>
      </w:r>
      <w:r w:rsidR="00373527" w:rsidRPr="00384F3F">
        <w:rPr>
          <w:rFonts w:ascii="Consolas" w:hAnsi="Consolas"/>
          <w:b/>
        </w:rPr>
        <w:t xml:space="preserve"> </w:t>
      </w:r>
      <w:r w:rsidR="0047198D" w:rsidRPr="00384F3F">
        <w:rPr>
          <w:rFonts w:ascii="Consolas" w:hAnsi="Consolas"/>
          <w:b/>
        </w:rPr>
        <w:t>String</w:t>
      </w:r>
    </w:p>
    <w:p w14:paraId="74038CFC" w14:textId="1F51379B" w:rsidR="003839D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name </w:t>
      </w:r>
      <w:r w:rsidRPr="00155706">
        <w:rPr>
          <w:b/>
        </w:rPr>
        <w:t>is null or whitespace,</w:t>
      </w:r>
      <w:r w:rsidRPr="00155706">
        <w:t xml:space="preserve"> throw </w:t>
      </w:r>
      <w:r w:rsidR="00064D49" w:rsidRPr="00155706">
        <w:t>a</w:t>
      </w:r>
      <w:r w:rsidRPr="00155706">
        <w:t xml:space="preserve"> </w:t>
      </w:r>
      <w:proofErr w:type="spellStart"/>
      <w:r w:rsidR="004F1341" w:rsidRPr="00155706">
        <w:rPr>
          <w:rFonts w:ascii="Consolas" w:hAnsi="Consolas"/>
          <w:b/>
        </w:rPr>
        <w:t>NullPointer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="00313471">
        <w:rPr>
          <w:rFonts w:ascii="Consolas" w:hAnsi="Consolas"/>
          <w:b/>
        </w:rPr>
        <w:t>1</w:t>
      </w:r>
    </w:p>
    <w:p w14:paraId="60934EE7" w14:textId="21E240F1" w:rsidR="0037352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t>.</w:t>
      </w:r>
    </w:p>
    <w:p w14:paraId="579C0636" w14:textId="09D102BC" w:rsidR="00373527" w:rsidRPr="00384F3F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 w:rsidRPr="00155706">
        <w:rPr>
          <w:rFonts w:ascii="Consolas" w:hAnsi="Consolas"/>
          <w:b/>
        </w:rPr>
        <w:t>b</w:t>
      </w:r>
      <w:r w:rsidR="00320094" w:rsidRPr="00155706">
        <w:rPr>
          <w:rFonts w:ascii="Consolas" w:hAnsi="Consolas"/>
          <w:b/>
        </w:rPr>
        <w:t>ull</w:t>
      </w:r>
      <w:r w:rsidR="00373527" w:rsidRPr="00155706">
        <w:rPr>
          <w:rFonts w:ascii="Consolas" w:hAnsi="Consolas"/>
          <w:b/>
        </w:rPr>
        <w:t>e</w:t>
      </w:r>
      <w:r w:rsidR="00320094" w:rsidRPr="00155706">
        <w:rPr>
          <w:rFonts w:ascii="Consolas" w:hAnsi="Consolas"/>
          <w:b/>
        </w:rPr>
        <w:t>tsCount</w:t>
      </w:r>
      <w:proofErr w:type="spellEnd"/>
      <w:r w:rsidR="00373527" w:rsidRPr="00384F3F">
        <w:rPr>
          <w:rFonts w:ascii="Consolas" w:hAnsi="Consolas"/>
          <w:b/>
          <w:bCs/>
        </w:rPr>
        <w:t xml:space="preserve"> </w:t>
      </w:r>
      <w:r w:rsidR="00D106FD" w:rsidRPr="00384F3F">
        <w:rPr>
          <w:rFonts w:ascii="Consolas" w:hAnsi="Consolas"/>
          <w:b/>
          <w:bCs/>
        </w:rPr>
        <w:t>–</w:t>
      </w:r>
      <w:r w:rsidR="00373527" w:rsidRPr="00384F3F">
        <w:rPr>
          <w:rFonts w:ascii="Consolas" w:hAnsi="Consolas"/>
          <w:b/>
          <w:bCs/>
        </w:rPr>
        <w:t xml:space="preserve"> </w:t>
      </w:r>
      <w:r w:rsidR="007A3D80" w:rsidRPr="00384F3F">
        <w:rPr>
          <w:rFonts w:ascii="Consolas" w:hAnsi="Consolas"/>
          <w:b/>
          <w:bCs/>
        </w:rPr>
        <w:t>int</w:t>
      </w:r>
    </w:p>
    <w:p w14:paraId="13A9834E" w14:textId="4F2B9803" w:rsidR="003839D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bullet count </w:t>
      </w:r>
      <w:r w:rsidR="0071266A" w:rsidRPr="00155706">
        <w:t>is</w:t>
      </w:r>
      <w:r w:rsidR="00EE4D68">
        <w:t xml:space="preserve"> </w:t>
      </w:r>
      <w:r w:rsidR="0071266A" w:rsidRPr="00155706">
        <w:t>below</w:t>
      </w:r>
      <w:r w:rsidRPr="00155706">
        <w:t xml:space="preserve"> zero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 w:cstheme="minorHAnsi"/>
          <w:b/>
        </w:rPr>
        <w:t>"</w:t>
      </w:r>
      <w:r w:rsidR="00342F15" w:rsidRPr="00155706">
        <w:rPr>
          <w:rFonts w:ascii="Consolas" w:hAnsi="Consolas" w:cstheme="minorHAnsi"/>
          <w:b/>
        </w:rPr>
        <w:t xml:space="preserve">Bullets cannot be below </w:t>
      </w:r>
      <w:r w:rsidRPr="00155706">
        <w:rPr>
          <w:rFonts w:ascii="Consolas" w:hAnsi="Consolas" w:cstheme="minorHAnsi"/>
          <w:b/>
        </w:rPr>
        <w:t>0."</w:t>
      </w:r>
    </w:p>
    <w:p w14:paraId="3A8C6A62" w14:textId="77777777" w:rsidR="00D106FD" w:rsidRPr="00155706" w:rsidRDefault="00D106FD" w:rsidP="00D106FD">
      <w:pPr>
        <w:pStyle w:val="Heading4"/>
        <w:tabs>
          <w:tab w:val="center" w:pos="5217"/>
        </w:tabs>
        <w:jc w:val="both"/>
      </w:pPr>
      <w:r w:rsidRPr="00155706">
        <w:lastRenderedPageBreak/>
        <w:t>Behavior</w:t>
      </w:r>
    </w:p>
    <w:p w14:paraId="37DA0D8A" w14:textId="7F9D3547" w:rsidR="00D106FD" w:rsidRPr="00155706" w:rsidRDefault="00D106FD" w:rsidP="00D106FD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 xml:space="preserve">int </w:t>
      </w:r>
      <w:proofErr w:type="gramStart"/>
      <w:r w:rsidR="005F239F" w:rsidRPr="00155706">
        <w:rPr>
          <w:rFonts w:ascii="Consolas" w:hAnsi="Consolas"/>
          <w:szCs w:val="24"/>
        </w:rPr>
        <w:t>f</w:t>
      </w:r>
      <w:r w:rsidRPr="00155706">
        <w:rPr>
          <w:rFonts w:ascii="Consolas" w:hAnsi="Consolas"/>
          <w:szCs w:val="24"/>
        </w:rPr>
        <w:t>ire(</w:t>
      </w:r>
      <w:proofErr w:type="gramEnd"/>
      <w:r w:rsidRPr="00155706">
        <w:rPr>
          <w:rFonts w:ascii="Consolas" w:hAnsi="Consolas"/>
          <w:szCs w:val="24"/>
        </w:rPr>
        <w:t>)</w:t>
      </w:r>
    </w:p>
    <w:p w14:paraId="16C30228" w14:textId="20CEA92A" w:rsidR="00D106FD" w:rsidRPr="00155706" w:rsidRDefault="00EB66F3" w:rsidP="00D106FD">
      <w:pPr>
        <w:jc w:val="both"/>
      </w:pPr>
      <w:r w:rsidRPr="00EB66F3">
        <w:t xml:space="preserve">The </w:t>
      </w:r>
      <w:proofErr w:type="gramStart"/>
      <w:r w:rsidRPr="00EB66F3">
        <w:rPr>
          <w:rFonts w:ascii="Consolas" w:hAnsi="Consolas"/>
          <w:b/>
        </w:rPr>
        <w:t>fire(</w:t>
      </w:r>
      <w:proofErr w:type="gramEnd"/>
      <w:r w:rsidRPr="00EB66F3">
        <w:rPr>
          <w:rFonts w:ascii="Consolas" w:hAnsi="Consolas"/>
          <w:b/>
        </w:rPr>
        <w:t>)</w:t>
      </w:r>
      <w:r w:rsidRPr="00EB66F3">
        <w:t xml:space="preserve"> method fires the number of bullets the </w:t>
      </w:r>
      <w:r w:rsidRPr="00EB66F3">
        <w:rPr>
          <w:b/>
          <w:bCs/>
        </w:rPr>
        <w:t>Magic</w:t>
      </w:r>
      <w:r w:rsidRPr="00EB66F3">
        <w:t xml:space="preserve"> has and reduces its available amount. </w:t>
      </w:r>
      <w:proofErr w:type="spellStart"/>
      <w:r w:rsidR="004922C5">
        <w:rPr>
          <w:b/>
        </w:rPr>
        <w:t>RedMagic</w:t>
      </w:r>
      <w:proofErr w:type="spellEnd"/>
      <w:r w:rsidR="00D106FD" w:rsidRPr="00155706">
        <w:t xml:space="preserve"> can fire only 1 bullet and the </w:t>
      </w:r>
      <w:proofErr w:type="spellStart"/>
      <w:r w:rsidR="004922C5">
        <w:rPr>
          <w:b/>
        </w:rPr>
        <w:t>BlackMagic</w:t>
      </w:r>
      <w:proofErr w:type="spellEnd"/>
      <w:r w:rsidR="00D106FD" w:rsidRPr="00155706">
        <w:t xml:space="preserve"> only 10 at once</w:t>
      </w:r>
      <w:r w:rsidR="00E500AF" w:rsidRPr="00155706">
        <w:t xml:space="preserve">, </w:t>
      </w:r>
      <w:r w:rsidR="00E500AF" w:rsidRPr="00491C33">
        <w:rPr>
          <w:b/>
          <w:bCs/>
        </w:rPr>
        <w:t>not more, not less</w:t>
      </w:r>
      <w:r w:rsidR="00D106FD" w:rsidRPr="00155706">
        <w:t>.</w:t>
      </w:r>
      <w:r w:rsidR="00E500AF" w:rsidRPr="00155706">
        <w:t xml:space="preserve"> If</w:t>
      </w:r>
      <w:r w:rsidR="00155706" w:rsidRPr="00155706">
        <w:t xml:space="preserve"> there are </w:t>
      </w:r>
      <w:r w:rsidR="00155706" w:rsidRPr="00491C33">
        <w:rPr>
          <w:b/>
          <w:bCs/>
        </w:rPr>
        <w:t>not enough</w:t>
      </w:r>
      <w:r w:rsidR="00E500AF" w:rsidRPr="00155706">
        <w:t xml:space="preserve"> bullets, the method should return 0.</w:t>
      </w:r>
    </w:p>
    <w:p w14:paraId="158949C5" w14:textId="77777777" w:rsidR="00373527" w:rsidRPr="004268AB" w:rsidRDefault="00373527" w:rsidP="00373527">
      <w:pPr>
        <w:pStyle w:val="Heading4"/>
        <w:jc w:val="both"/>
        <w:rPr>
          <w:lang w:val="bg-BG"/>
        </w:rPr>
      </w:pPr>
      <w:r w:rsidRPr="00155706">
        <w:t>Constructor</w:t>
      </w:r>
    </w:p>
    <w:p w14:paraId="4EDFD02D" w14:textId="2B3643B1" w:rsidR="00373527" w:rsidRPr="00155706" w:rsidRDefault="00373527" w:rsidP="00373527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</w:t>
      </w:r>
      <w:r w:rsidRPr="00155706">
        <w:t xml:space="preserve"> should take the following values upon initialization: </w:t>
      </w:r>
    </w:p>
    <w:p w14:paraId="7B421E5E" w14:textId="52D7FE0D" w:rsidR="00373527" w:rsidRPr="00155706" w:rsidRDefault="00CF0783" w:rsidP="00373527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name</w:t>
      </w:r>
      <w:r w:rsidR="00373527" w:rsidRPr="00155706">
        <w:rPr>
          <w:rFonts w:ascii="Consolas" w:hAnsi="Consolas"/>
          <w:b/>
        </w:rPr>
        <w:t xml:space="preserve">, </w:t>
      </w:r>
      <w:r w:rsidR="00320094" w:rsidRPr="00155706">
        <w:rPr>
          <w:rFonts w:ascii="Consolas" w:hAnsi="Consolas"/>
          <w:b/>
        </w:rPr>
        <w:t>int</w:t>
      </w:r>
      <w:r w:rsidR="00373527" w:rsidRPr="00155706">
        <w:rPr>
          <w:rFonts w:ascii="Consolas" w:hAnsi="Consolas"/>
          <w:b/>
        </w:rPr>
        <w:t xml:space="preserve"> </w:t>
      </w:r>
      <w:proofErr w:type="spellStart"/>
      <w:r w:rsidR="00320094" w:rsidRPr="00155706">
        <w:rPr>
          <w:rFonts w:ascii="Consolas" w:hAnsi="Consolas"/>
          <w:b/>
        </w:rPr>
        <w:t>bulletsCount</w:t>
      </w:r>
      <w:proofErr w:type="spellEnd"/>
      <w:r w:rsidRPr="00155706">
        <w:rPr>
          <w:rFonts w:ascii="Consolas" w:hAnsi="Consolas"/>
          <w:b/>
        </w:rPr>
        <w:t>)</w:t>
      </w:r>
    </w:p>
    <w:p w14:paraId="3293FC0D" w14:textId="77777777" w:rsidR="00373527" w:rsidRPr="00155706" w:rsidRDefault="00373527" w:rsidP="00373527">
      <w:pPr>
        <w:pStyle w:val="Heading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72395AF5" w14:textId="4E69B405" w:rsidR="00373527" w:rsidRPr="00155706" w:rsidRDefault="00373527" w:rsidP="00373527">
      <w:pPr>
        <w:jc w:val="both"/>
      </w:pPr>
      <w:r w:rsidRPr="00155706">
        <w:t xml:space="preserve">There are </w:t>
      </w:r>
      <w:r w:rsidR="004A218A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</w:t>
      </w:r>
      <w:r w:rsidRPr="00155706">
        <w:t>:</w:t>
      </w:r>
    </w:p>
    <w:p w14:paraId="1D6359D9" w14:textId="700111D6" w:rsidR="00373527" w:rsidRPr="00155706" w:rsidRDefault="004922C5" w:rsidP="00373527">
      <w:pPr>
        <w:pStyle w:val="Heading5"/>
        <w:jc w:val="both"/>
        <w:rPr>
          <w:sz w:val="28"/>
        </w:rPr>
      </w:pPr>
      <w:proofErr w:type="spellStart"/>
      <w:r>
        <w:rPr>
          <w:sz w:val="28"/>
        </w:rPr>
        <w:t>RedMagic</w:t>
      </w:r>
      <w:proofErr w:type="spellEnd"/>
    </w:p>
    <w:p w14:paraId="0CEC0EAE" w14:textId="3EDCA1F4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575C863B" w14:textId="6EFC970E" w:rsidR="00373527" w:rsidRPr="00155706" w:rsidRDefault="00CF0783" w:rsidP="00F76A7C">
      <w:pPr>
        <w:jc w:val="both"/>
      </w:pPr>
      <w:r w:rsidRPr="00155706">
        <w:t>(</w:t>
      </w:r>
      <w:r w:rsidR="005F239F" w:rsidRPr="00155706">
        <w:rPr>
          <w:rFonts w:ascii="Consolas" w:hAnsi="Consolas"/>
          <w:b/>
        </w:rPr>
        <w:t>String</w:t>
      </w:r>
      <w:r w:rsidR="00D106FD" w:rsidRPr="00155706">
        <w:rPr>
          <w:rFonts w:ascii="Consolas" w:hAnsi="Consolas"/>
          <w:b/>
        </w:rPr>
        <w:t xml:space="preserve"> name</w:t>
      </w:r>
      <w:r w:rsidRPr="00155706">
        <w:rPr>
          <w:rFonts w:ascii="Consolas" w:hAnsi="Consolas"/>
          <w:b/>
        </w:rPr>
        <w:t>,</w:t>
      </w:r>
      <w:r w:rsidR="00D106FD" w:rsidRPr="00155706">
        <w:rPr>
          <w:rFonts w:ascii="Consolas" w:hAnsi="Consolas"/>
          <w:b/>
        </w:rPr>
        <w:t xml:space="preserve"> int </w:t>
      </w:r>
      <w:proofErr w:type="spellStart"/>
      <w:r w:rsidR="00D106FD" w:rsidRPr="00155706">
        <w:rPr>
          <w:rFonts w:ascii="Consolas" w:hAnsi="Consolas"/>
          <w:b/>
        </w:rPr>
        <w:t>bulletsCount</w:t>
      </w:r>
      <w:proofErr w:type="spellEnd"/>
      <w:r w:rsidRPr="00155706">
        <w:t>)</w:t>
      </w:r>
    </w:p>
    <w:p w14:paraId="708B8D70" w14:textId="3BE3661F" w:rsidR="003839D7" w:rsidRPr="00155706" w:rsidRDefault="004922C5" w:rsidP="00F76A7C">
      <w:pPr>
        <w:jc w:val="both"/>
        <w:rPr>
          <w:b/>
          <w:bCs/>
        </w:rPr>
      </w:pPr>
      <w:proofErr w:type="spellStart"/>
      <w:r>
        <w:rPr>
          <w:b/>
          <w:bCs/>
        </w:rPr>
        <w:t>RedMagic</w:t>
      </w:r>
      <w:proofErr w:type="spellEnd"/>
      <w:r w:rsidR="003839D7" w:rsidRPr="00155706">
        <w:rPr>
          <w:b/>
          <w:bCs/>
        </w:rPr>
        <w:t xml:space="preserve"> can </w:t>
      </w:r>
      <w:proofErr w:type="gramStart"/>
      <w:r w:rsidR="00491C33" w:rsidRPr="00491C33">
        <w:rPr>
          <w:rFonts w:ascii="Consolas" w:hAnsi="Consolas"/>
          <w:b/>
          <w:bCs/>
        </w:rPr>
        <w:t>fire(</w:t>
      </w:r>
      <w:proofErr w:type="gramEnd"/>
      <w:r w:rsidR="00491C33" w:rsidRPr="00491C33">
        <w:rPr>
          <w:rFonts w:ascii="Consolas" w:hAnsi="Consolas"/>
          <w:b/>
          <w:bCs/>
        </w:rPr>
        <w:t>)</w:t>
      </w:r>
      <w:r w:rsidR="003839D7" w:rsidRPr="00155706">
        <w:rPr>
          <w:b/>
          <w:bCs/>
        </w:rPr>
        <w:t xml:space="preserve"> 1 bullet at</w:t>
      </w:r>
      <w:r w:rsidR="00AB041B" w:rsidRPr="00155706">
        <w:rPr>
          <w:b/>
          <w:bCs/>
        </w:rPr>
        <w:t xml:space="preserve"> a</w:t>
      </w:r>
      <w:r w:rsidR="003839D7" w:rsidRPr="00155706">
        <w:rPr>
          <w:b/>
          <w:bCs/>
        </w:rPr>
        <w:t xml:space="preserve"> time.</w:t>
      </w:r>
    </w:p>
    <w:p w14:paraId="5C7CFC0C" w14:textId="1011A3D2" w:rsidR="00373527" w:rsidRPr="00155706" w:rsidRDefault="004922C5" w:rsidP="00373527">
      <w:pPr>
        <w:pStyle w:val="Heading5"/>
        <w:jc w:val="both"/>
        <w:rPr>
          <w:sz w:val="28"/>
        </w:rPr>
      </w:pPr>
      <w:proofErr w:type="spellStart"/>
      <w:r>
        <w:rPr>
          <w:sz w:val="28"/>
        </w:rPr>
        <w:t>BlackMagic</w:t>
      </w:r>
      <w:proofErr w:type="spellEnd"/>
    </w:p>
    <w:p w14:paraId="7D078C3D" w14:textId="17EEB830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259C0ADB" w14:textId="77777777" w:rsidR="00CF0783" w:rsidRPr="00155706" w:rsidRDefault="00CF0783" w:rsidP="00CF0783">
      <w:pPr>
        <w:jc w:val="both"/>
      </w:pPr>
      <w:r w:rsidRPr="00155706">
        <w:t>(</w:t>
      </w:r>
      <w:r w:rsidRPr="00155706">
        <w:rPr>
          <w:rFonts w:ascii="Consolas" w:hAnsi="Consolas"/>
          <w:b/>
        </w:rPr>
        <w:t xml:space="preserve">String name, int </w:t>
      </w:r>
      <w:proofErr w:type="spellStart"/>
      <w:r w:rsidRPr="00155706">
        <w:rPr>
          <w:rFonts w:ascii="Consolas" w:hAnsi="Consolas"/>
          <w:b/>
        </w:rPr>
        <w:t>bulletsCount</w:t>
      </w:r>
      <w:proofErr w:type="spellEnd"/>
      <w:r w:rsidRPr="00155706">
        <w:t>)</w:t>
      </w:r>
    </w:p>
    <w:p w14:paraId="5E78BE61" w14:textId="292F8E38" w:rsidR="003839D7" w:rsidRPr="00155706" w:rsidRDefault="004922C5" w:rsidP="00D106FD">
      <w:pPr>
        <w:jc w:val="both"/>
        <w:rPr>
          <w:b/>
          <w:bCs/>
        </w:rPr>
      </w:pPr>
      <w:proofErr w:type="spellStart"/>
      <w:r>
        <w:rPr>
          <w:b/>
          <w:bCs/>
        </w:rPr>
        <w:t>BlackMagic</w:t>
      </w:r>
      <w:proofErr w:type="spellEnd"/>
      <w:r w:rsidR="003839D7" w:rsidRPr="00155706">
        <w:rPr>
          <w:b/>
          <w:bCs/>
        </w:rPr>
        <w:t xml:space="preserve"> can </w:t>
      </w:r>
      <w:proofErr w:type="gramStart"/>
      <w:r w:rsidR="00491C33" w:rsidRPr="00491C33">
        <w:rPr>
          <w:rFonts w:ascii="Consolas" w:hAnsi="Consolas"/>
          <w:b/>
          <w:bCs/>
        </w:rPr>
        <w:t>fire(</w:t>
      </w:r>
      <w:proofErr w:type="gramEnd"/>
      <w:r w:rsidR="00491C33" w:rsidRPr="00491C33">
        <w:rPr>
          <w:rFonts w:ascii="Consolas" w:hAnsi="Consolas"/>
          <w:b/>
          <w:bCs/>
        </w:rPr>
        <w:t>)</w:t>
      </w:r>
      <w:r w:rsidR="003839D7" w:rsidRPr="00155706">
        <w:rPr>
          <w:b/>
          <w:bCs/>
        </w:rPr>
        <w:t xml:space="preserve"> 10 bullets at </w:t>
      </w:r>
      <w:r w:rsidR="00AB041B" w:rsidRPr="00155706">
        <w:rPr>
          <w:b/>
          <w:bCs/>
        </w:rPr>
        <w:t xml:space="preserve">a </w:t>
      </w:r>
      <w:r w:rsidR="003839D7" w:rsidRPr="00155706">
        <w:rPr>
          <w:b/>
          <w:bCs/>
        </w:rPr>
        <w:t>time.</w:t>
      </w:r>
    </w:p>
    <w:p w14:paraId="50E6726A" w14:textId="3D3429D7" w:rsidR="00EC282F" w:rsidRPr="00155706" w:rsidRDefault="004922C5" w:rsidP="00EC282F">
      <w:pPr>
        <w:pStyle w:val="Heading3"/>
        <w:jc w:val="both"/>
      </w:pPr>
      <w:proofErr w:type="spellStart"/>
      <w:r>
        <w:t>Magician</w:t>
      </w:r>
      <w:r w:rsidR="00CF0783" w:rsidRPr="00155706">
        <w:t>Impl</w:t>
      </w:r>
      <w:proofErr w:type="spellEnd"/>
    </w:p>
    <w:p w14:paraId="33C03EA0" w14:textId="1FD9A7FE" w:rsidR="00EC282F" w:rsidRPr="00155706" w:rsidRDefault="004922C5" w:rsidP="00EC282F">
      <w:pPr>
        <w:jc w:val="both"/>
      </w:pPr>
      <w:proofErr w:type="spellStart"/>
      <w:r>
        <w:rPr>
          <w:rStyle w:val="CodeChar"/>
          <w:noProof w:val="0"/>
        </w:rPr>
        <w:t>Magician</w:t>
      </w:r>
      <w:r w:rsidR="00FF45ED">
        <w:rPr>
          <w:rStyle w:val="CodeChar"/>
          <w:noProof w:val="0"/>
        </w:rPr>
        <w:t>Impl</w:t>
      </w:r>
      <w:proofErr w:type="spellEnd"/>
      <w:r w:rsidR="00EC282F" w:rsidRPr="00155706">
        <w:t xml:space="preserve"> is a </w:t>
      </w:r>
      <w:r w:rsidR="00EC282F" w:rsidRPr="00155706">
        <w:rPr>
          <w:b/>
        </w:rPr>
        <w:t>base class</w:t>
      </w:r>
      <w:r w:rsidR="00EC282F" w:rsidRPr="00155706">
        <w:t xml:space="preserve"> f</w:t>
      </w:r>
      <w:r w:rsidR="00AB041B" w:rsidRPr="00155706">
        <w:t>or</w:t>
      </w:r>
      <w:r w:rsidR="00EC282F" w:rsidRPr="00155706">
        <w:t xml:space="preserve"> any </w:t>
      </w:r>
      <w:r w:rsidR="00EC282F" w:rsidRPr="00155706">
        <w:rPr>
          <w:b/>
        </w:rPr>
        <w:t xml:space="preserve">type of </w:t>
      </w:r>
      <w:r>
        <w:rPr>
          <w:b/>
        </w:rPr>
        <w:t>magician</w:t>
      </w:r>
      <w:r w:rsidR="00491C33" w:rsidRPr="00155706">
        <w:rPr>
          <w:b/>
        </w:rPr>
        <w:t>,</w:t>
      </w:r>
      <w:r w:rsidR="00EC282F" w:rsidRPr="00155706">
        <w:t xml:space="preserve"> and it </w:t>
      </w:r>
      <w:r w:rsidR="00EC282F" w:rsidRPr="00155706">
        <w:rPr>
          <w:b/>
        </w:rPr>
        <w:t>should not be able to be instantiated</w:t>
      </w:r>
      <w:r w:rsidR="00EC282F" w:rsidRPr="00155706">
        <w:t>.</w:t>
      </w:r>
    </w:p>
    <w:p w14:paraId="712F4C1A" w14:textId="77777777" w:rsidR="00EC282F" w:rsidRPr="00155706" w:rsidRDefault="00EC282F" w:rsidP="00EC282F">
      <w:pPr>
        <w:pStyle w:val="Heading4"/>
        <w:jc w:val="both"/>
      </w:pPr>
      <w:r w:rsidRPr="00155706">
        <w:t>Data</w:t>
      </w:r>
    </w:p>
    <w:p w14:paraId="3E876254" w14:textId="4D5D3687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u</w:t>
      </w:r>
      <w:r w:rsidR="00732731" w:rsidRPr="00155706">
        <w:rPr>
          <w:rFonts w:ascii="Consolas" w:hAnsi="Consolas"/>
          <w:b/>
        </w:rPr>
        <w:t>sername</w:t>
      </w:r>
      <w:r w:rsidR="00EC282F" w:rsidRPr="00155706">
        <w:t xml:space="preserve"> - </w:t>
      </w:r>
      <w:r w:rsidRPr="00155706">
        <w:rPr>
          <w:rFonts w:ascii="Consolas" w:hAnsi="Consolas"/>
          <w:b/>
        </w:rPr>
        <w:t>String</w:t>
      </w:r>
      <w:r w:rsidR="00EC282F" w:rsidRPr="00155706">
        <w:t xml:space="preserve"> </w:t>
      </w:r>
    </w:p>
    <w:p w14:paraId="50086F14" w14:textId="52209403" w:rsidR="00732731" w:rsidRPr="0015570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32731" w:rsidRPr="00155706">
        <w:t>username</w:t>
      </w:r>
      <w:r w:rsidRPr="00155706">
        <w:t xml:space="preserve"> </w:t>
      </w:r>
      <w:r w:rsidRPr="00155706">
        <w:rPr>
          <w:b/>
        </w:rPr>
        <w:t>is null or whitespace,</w:t>
      </w:r>
      <w:r w:rsidRPr="00155706">
        <w:t xml:space="preserve"> throw </w:t>
      </w:r>
      <w:r w:rsidR="004268AB" w:rsidRPr="00155706">
        <w:t>a</w:t>
      </w:r>
      <w:r w:rsidRPr="00155706">
        <w:t xml:space="preserve"> </w:t>
      </w:r>
      <w:proofErr w:type="spellStart"/>
      <w:r w:rsidR="00357957" w:rsidRPr="00155706">
        <w:rPr>
          <w:rFonts w:ascii="Consolas" w:hAnsi="Consolas"/>
          <w:b/>
        </w:rPr>
        <w:t>NullPointerException</w:t>
      </w:r>
      <w:proofErr w:type="spellEnd"/>
      <w:r w:rsidR="004520FB" w:rsidRPr="00155706">
        <w:t xml:space="preserve"> </w:t>
      </w:r>
      <w:r w:rsidRPr="00155706">
        <w:t xml:space="preserve">with </w:t>
      </w:r>
      <w:r w:rsidR="00023A0E">
        <w:t xml:space="preserve">a </w:t>
      </w:r>
      <w:r w:rsidRPr="00155706">
        <w:t xml:space="preserve">message: </w:t>
      </w:r>
      <w:r w:rsidR="00161AAC" w:rsidRPr="00155706">
        <w:rPr>
          <w:rFonts w:ascii="Consolas" w:hAnsi="Consolas"/>
          <w:b/>
        </w:rPr>
        <w:t>"</w:t>
      </w:r>
      <w:r w:rsidR="00732731" w:rsidRPr="00155706">
        <w:rPr>
          <w:rFonts w:ascii="Consolas" w:hAnsi="Consolas"/>
          <w:b/>
        </w:rPr>
        <w:t>Username cannot be null or empty."</w:t>
      </w:r>
    </w:p>
    <w:p w14:paraId="62D4DFC8" w14:textId="03602198" w:rsidR="00EC282F" w:rsidRPr="0015570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rPr>
          <w:bCs/>
        </w:rPr>
        <w:t>.</w:t>
      </w:r>
    </w:p>
    <w:p w14:paraId="1B99E8FB" w14:textId="3780620D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h</w:t>
      </w:r>
      <w:r w:rsidR="009129D7" w:rsidRPr="00155706">
        <w:rPr>
          <w:rFonts w:ascii="Consolas" w:hAnsi="Consolas"/>
          <w:b/>
        </w:rPr>
        <w:t>ealth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7A3D80" w:rsidRPr="00155706">
        <w:rPr>
          <w:rFonts w:ascii="Consolas" w:hAnsi="Consolas"/>
          <w:b/>
        </w:rPr>
        <w:t>int</w:t>
      </w:r>
    </w:p>
    <w:p w14:paraId="13304F26" w14:textId="7444DCC0" w:rsidR="00EC282F" w:rsidRPr="00155706" w:rsidRDefault="00EC282F" w:rsidP="00EC282F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A3D80" w:rsidRPr="00155706">
        <w:t>healt</w:t>
      </w:r>
      <w:r w:rsidR="00AB041B" w:rsidRPr="00155706">
        <w:t>h</w:t>
      </w:r>
      <w:r w:rsidR="007A3D80"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>Magician</w:t>
      </w:r>
      <w:r w:rsidR="00161AAC" w:rsidRPr="00155706">
        <w:rPr>
          <w:rFonts w:ascii="Consolas" w:hAnsi="Consolas"/>
          <w:b/>
        </w:rPr>
        <w:t xml:space="preserve"> health cannot be </w:t>
      </w:r>
      <w:r w:rsidR="004A681B" w:rsidRPr="00155706">
        <w:rPr>
          <w:rFonts w:ascii="Consolas" w:hAnsi="Consolas"/>
          <w:b/>
        </w:rPr>
        <w:t>below 0</w:t>
      </w:r>
      <w:r w:rsidR="00161AAC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23BAF16A" w14:textId="69BEF249" w:rsidR="00EC282F" w:rsidRPr="00155706" w:rsidRDefault="004922C5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protection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EC282F" w:rsidRPr="00155706">
        <w:rPr>
          <w:rFonts w:ascii="Consolas" w:hAnsi="Consolas"/>
          <w:b/>
        </w:rPr>
        <w:t>int</w:t>
      </w:r>
    </w:p>
    <w:p w14:paraId="096017B3" w14:textId="25D6B4BE" w:rsidR="007A3D80" w:rsidRPr="00155706" w:rsidRDefault="007A3D80" w:rsidP="007A3D80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4922C5">
        <w:t>protection</w:t>
      </w:r>
      <w:r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 xml:space="preserve">Magician protection </w:t>
      </w:r>
      <w:r w:rsidRPr="00155706">
        <w:rPr>
          <w:rFonts w:ascii="Consolas" w:hAnsi="Consolas"/>
          <w:b/>
        </w:rPr>
        <w:t xml:space="preserve">cannot be </w:t>
      </w:r>
      <w:r w:rsidR="004A681B" w:rsidRPr="00155706">
        <w:rPr>
          <w:rFonts w:ascii="Consolas" w:hAnsi="Consolas"/>
          <w:b/>
        </w:rPr>
        <w:t>below 0</w:t>
      </w:r>
      <w:r w:rsidRPr="00155706">
        <w:rPr>
          <w:rFonts w:ascii="Consolas" w:hAnsi="Consolas"/>
          <w:b/>
        </w:rPr>
        <w:t>."</w:t>
      </w:r>
    </w:p>
    <w:p w14:paraId="5F75EABA" w14:textId="07131A4F" w:rsidR="009129D7" w:rsidRPr="00155706" w:rsidRDefault="005F239F" w:rsidP="009129D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proofErr w:type="spellStart"/>
      <w:r w:rsidRPr="00155706">
        <w:rPr>
          <w:rFonts w:ascii="Consolas" w:hAnsi="Consolas"/>
          <w:b/>
        </w:rPr>
        <w:t>i</w:t>
      </w:r>
      <w:r w:rsidR="009129D7" w:rsidRPr="00155706">
        <w:rPr>
          <w:rFonts w:ascii="Consolas" w:hAnsi="Consolas"/>
          <w:b/>
        </w:rPr>
        <w:t>sAlive</w:t>
      </w:r>
      <w:proofErr w:type="spellEnd"/>
      <w:r w:rsidR="009129D7" w:rsidRPr="00155706">
        <w:rPr>
          <w:rFonts w:ascii="Consolas" w:hAnsi="Consolas"/>
          <w:b/>
        </w:rPr>
        <w:t xml:space="preserve"> </w:t>
      </w:r>
      <w:r w:rsidR="009129D7" w:rsidRPr="00155706">
        <w:t xml:space="preserve">-  </w:t>
      </w:r>
      <w:proofErr w:type="spellStart"/>
      <w:r w:rsidR="007C6B4D" w:rsidRPr="00155706">
        <w:rPr>
          <w:rFonts w:ascii="Consolas" w:hAnsi="Consolas"/>
          <w:b/>
        </w:rPr>
        <w:t>boolean</w:t>
      </w:r>
      <w:proofErr w:type="spellEnd"/>
    </w:p>
    <w:p w14:paraId="1E8461DC" w14:textId="66DF4F39" w:rsidR="009129D7" w:rsidRPr="00155706" w:rsidRDefault="007A3D80" w:rsidP="00E2152D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health is above zero</w:t>
      </w:r>
      <w:r w:rsidR="00023A0E">
        <w:rPr>
          <w:bCs/>
        </w:rPr>
        <w:t>.</w:t>
      </w:r>
    </w:p>
    <w:p w14:paraId="77CD6A60" w14:textId="4670ECE9" w:rsidR="00EC282F" w:rsidRPr="00155706" w:rsidRDefault="004922C5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</w:t>
      </w:r>
      <w:r w:rsidR="00FA5E77" w:rsidRPr="00155706">
        <w:t xml:space="preserve"> </w:t>
      </w:r>
      <w:r>
        <w:rPr>
          <w:rFonts w:ascii="Consolas" w:hAnsi="Consolas"/>
          <w:b/>
        </w:rPr>
        <w:t>Magic</w:t>
      </w:r>
    </w:p>
    <w:p w14:paraId="384FD448" w14:textId="54B97E24" w:rsidR="00EC282F" w:rsidRPr="00384F3F" w:rsidRDefault="00EC282F" w:rsidP="00384F3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4922C5">
        <w:rPr>
          <w:bCs/>
        </w:rPr>
        <w:t>magic</w:t>
      </w:r>
      <w:r w:rsidR="0030740C">
        <w:rPr>
          <w:bCs/>
        </w:rPr>
        <w:t xml:space="preserve"> object</w:t>
      </w:r>
      <w:r w:rsidR="007A3D80"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E56C1E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E56C1E" w:rsidRPr="00155706">
        <w:rPr>
          <w:rFonts w:ascii="Consolas" w:hAnsi="Consolas"/>
          <w:b/>
        </w:rPr>
        <w:t>NullPointerException</w:t>
      </w:r>
      <w:proofErr w:type="spellEnd"/>
      <w:r w:rsidR="00E56C1E" w:rsidRPr="00155706"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>message:</w:t>
      </w:r>
      <w:r w:rsidR="00384F3F">
        <w:rPr>
          <w:bCs/>
        </w:rPr>
        <w:t xml:space="preserve"> </w:t>
      </w:r>
      <w:r w:rsidRPr="00384F3F">
        <w:rPr>
          <w:rFonts w:ascii="Consolas" w:hAnsi="Consolas"/>
          <w:b/>
        </w:rPr>
        <w:t>"</w:t>
      </w:r>
      <w:r w:rsidR="004922C5" w:rsidRPr="00384F3F">
        <w:rPr>
          <w:rFonts w:ascii="Consolas" w:hAnsi="Consolas"/>
          <w:b/>
        </w:rPr>
        <w:t>Magic</w:t>
      </w:r>
      <w:r w:rsidR="007A3D80" w:rsidRPr="00384F3F">
        <w:rPr>
          <w:rFonts w:ascii="Consolas" w:hAnsi="Consolas"/>
          <w:b/>
        </w:rPr>
        <w:t xml:space="preserve"> cannot be null.</w:t>
      </w:r>
      <w:r w:rsidRPr="00384F3F">
        <w:rPr>
          <w:rFonts w:ascii="Consolas" w:hAnsi="Consolas"/>
          <w:b/>
        </w:rPr>
        <w:t>"</w:t>
      </w:r>
    </w:p>
    <w:p w14:paraId="6F7D5932" w14:textId="77777777" w:rsidR="00EC282F" w:rsidRPr="00155706" w:rsidRDefault="00EC282F" w:rsidP="00EC282F">
      <w:pPr>
        <w:pStyle w:val="Heading4"/>
        <w:tabs>
          <w:tab w:val="center" w:pos="5217"/>
        </w:tabs>
        <w:jc w:val="both"/>
      </w:pPr>
      <w:r w:rsidRPr="00155706">
        <w:lastRenderedPageBreak/>
        <w:t>Behavior</w:t>
      </w:r>
    </w:p>
    <w:p w14:paraId="13A1BB0E" w14:textId="0DF725EE" w:rsidR="00ED78E8" w:rsidRPr="00155706" w:rsidRDefault="001C40F1" w:rsidP="00ED78E8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>void</w:t>
      </w:r>
      <w:r w:rsidR="00ED78E8"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t</w:t>
      </w:r>
      <w:r w:rsidR="00161AAC" w:rsidRPr="00155706">
        <w:rPr>
          <w:rFonts w:ascii="Consolas" w:hAnsi="Consolas"/>
          <w:szCs w:val="24"/>
        </w:rPr>
        <w:t>akeDamage</w:t>
      </w:r>
      <w:proofErr w:type="spellEnd"/>
      <w:r w:rsidR="00ED78E8" w:rsidRPr="00155706">
        <w:rPr>
          <w:rFonts w:ascii="Consolas" w:hAnsi="Consolas"/>
          <w:szCs w:val="24"/>
        </w:rPr>
        <w:t>(</w:t>
      </w:r>
      <w:proofErr w:type="gramEnd"/>
      <w:r w:rsidR="007A3D80" w:rsidRPr="00155706">
        <w:rPr>
          <w:rFonts w:ascii="Consolas" w:hAnsi="Consolas"/>
          <w:szCs w:val="24"/>
        </w:rPr>
        <w:t>int points</w:t>
      </w:r>
      <w:r w:rsidR="00ED78E8" w:rsidRPr="00155706">
        <w:rPr>
          <w:rFonts w:ascii="Consolas" w:hAnsi="Consolas"/>
          <w:szCs w:val="24"/>
        </w:rPr>
        <w:t>)</w:t>
      </w:r>
    </w:p>
    <w:p w14:paraId="52CC0B3B" w14:textId="58D87B92" w:rsidR="00ED78E8" w:rsidRDefault="00ED78E8" w:rsidP="009857A8">
      <w:pPr>
        <w:jc w:val="both"/>
      </w:pPr>
      <w:r w:rsidRPr="00155706">
        <w:t xml:space="preserve">The </w:t>
      </w:r>
      <w:proofErr w:type="spellStart"/>
      <w:r w:rsidR="005F239F" w:rsidRPr="00155706">
        <w:rPr>
          <w:rFonts w:ascii="Consolas" w:hAnsi="Consolas"/>
          <w:b/>
        </w:rPr>
        <w:t>t</w:t>
      </w:r>
      <w:r w:rsidR="007A3D80" w:rsidRPr="00155706">
        <w:rPr>
          <w:rFonts w:ascii="Consolas" w:hAnsi="Consolas"/>
          <w:b/>
        </w:rPr>
        <w:t>akeDamage</w:t>
      </w:r>
      <w:proofErr w:type="spellEnd"/>
      <w:r w:rsidRPr="00155706">
        <w:rPr>
          <w:rFonts w:ascii="Consolas" w:hAnsi="Consolas"/>
          <w:b/>
        </w:rPr>
        <w:t>()</w:t>
      </w:r>
      <w:r w:rsidRPr="00155706">
        <w:t xml:space="preserve"> method </w:t>
      </w:r>
      <w:r w:rsidR="007A3D80" w:rsidRPr="00155706">
        <w:t>de</w:t>
      </w:r>
      <w:r w:rsidRPr="00155706">
        <w:t xml:space="preserve">creases the </w:t>
      </w:r>
      <w:r w:rsidR="004922C5">
        <w:rPr>
          <w:rFonts w:ascii="Consolas" w:hAnsi="Consolas"/>
          <w:b/>
        </w:rPr>
        <w:t>Magician</w:t>
      </w:r>
      <w:r w:rsidR="007A3D80" w:rsidRPr="00384F3F">
        <w:rPr>
          <w:rFonts w:ascii="Consolas" w:hAnsi="Consolas"/>
          <w:b/>
          <w:bCs/>
        </w:rPr>
        <w:t>'</w:t>
      </w:r>
      <w:r w:rsidR="004922C5" w:rsidRPr="00384F3F">
        <w:rPr>
          <w:rFonts w:ascii="Consolas" w:hAnsi="Consolas"/>
          <w:b/>
          <w:bCs/>
        </w:rPr>
        <w:t>s</w:t>
      </w:r>
      <w:r w:rsidR="004922C5">
        <w:t xml:space="preserve"> protection</w:t>
      </w:r>
      <w:r w:rsidR="00E56C1E">
        <w:rPr>
          <w:lang w:val="bg-BG"/>
        </w:rPr>
        <w:t xml:space="preserve"> </w:t>
      </w:r>
      <w:r w:rsidR="00E56C1E">
        <w:t>and</w:t>
      </w:r>
      <w:r w:rsidR="009857A8" w:rsidRPr="00155706">
        <w:t xml:space="preserve"> </w:t>
      </w:r>
      <w:r w:rsidR="007A3D80" w:rsidRPr="00155706">
        <w:t>health</w:t>
      </w:r>
      <w:r w:rsidR="009857A8" w:rsidRPr="00155706">
        <w:t>.</w:t>
      </w:r>
      <w:r w:rsidR="007A3D80" w:rsidRPr="00155706">
        <w:t xml:space="preserve"> First</w:t>
      </w:r>
      <w:r w:rsidR="00023A0E">
        <w:t>,</w:t>
      </w:r>
      <w:r w:rsidR="007A3D80" w:rsidRPr="00155706">
        <w:t xml:space="preserve"> you need to reduce the </w:t>
      </w:r>
      <w:r w:rsidR="004922C5">
        <w:t>protection</w:t>
      </w:r>
      <w:r w:rsidR="007A3D80" w:rsidRPr="00155706">
        <w:t xml:space="preserve">. If the </w:t>
      </w:r>
      <w:r w:rsidR="004922C5">
        <w:t>protection</w:t>
      </w:r>
      <w:r w:rsidR="007A3D80" w:rsidRPr="00155706">
        <w:t xml:space="preserve"> reach</w:t>
      </w:r>
      <w:r w:rsidR="002B28A0" w:rsidRPr="00155706">
        <w:t>es</w:t>
      </w:r>
      <w:r w:rsidR="007A3D80" w:rsidRPr="00155706">
        <w:t xml:space="preserve"> 0, transfer the damage to heal</w:t>
      </w:r>
      <w:r w:rsidR="002B28A0" w:rsidRPr="00155706">
        <w:t>th</w:t>
      </w:r>
      <w:r w:rsidR="007A3D80" w:rsidRPr="00155706">
        <w:t xml:space="preserve"> points. If the health points are </w:t>
      </w:r>
      <w:r w:rsidR="002B28A0" w:rsidRPr="00155706">
        <w:t>less than</w:t>
      </w:r>
      <w:r w:rsidR="007A3D80" w:rsidRPr="00155706">
        <w:t xml:space="preserve"> or equal to zero,</w:t>
      </w:r>
      <w:r w:rsidR="002B28A0" w:rsidRPr="00155706">
        <w:t xml:space="preserve"> the</w:t>
      </w:r>
      <w:r w:rsidR="007A3D80" w:rsidRPr="00155706">
        <w:t xml:space="preserve"> </w:t>
      </w:r>
      <w:r w:rsidR="004922C5">
        <w:t>magician</w:t>
      </w:r>
      <w:r w:rsidR="007A3D80" w:rsidRPr="00155706">
        <w:t xml:space="preserve"> is dead.</w:t>
      </w:r>
    </w:p>
    <w:p w14:paraId="0BCBCC0C" w14:textId="77777777" w:rsidR="00EC282F" w:rsidRPr="00155706" w:rsidRDefault="00EC282F" w:rsidP="00EC282F">
      <w:pPr>
        <w:pStyle w:val="Heading4"/>
        <w:jc w:val="both"/>
      </w:pPr>
      <w:r w:rsidRPr="00155706">
        <w:t>Constructor</w:t>
      </w:r>
    </w:p>
    <w:p w14:paraId="245FAAF9" w14:textId="2A746AC0" w:rsidR="00EC282F" w:rsidRPr="00155706" w:rsidRDefault="00EC282F" w:rsidP="00EC282F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ian</w:t>
      </w:r>
      <w:r w:rsidRPr="00155706">
        <w:t xml:space="preserve"> should take the following values upon initialization: </w:t>
      </w:r>
    </w:p>
    <w:p w14:paraId="052ED84B" w14:textId="677E21AA" w:rsidR="00EC282F" w:rsidRPr="00155706" w:rsidRDefault="00D529D8" w:rsidP="003F0481">
      <w:pPr>
        <w:jc w:val="both"/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B6C53" w:rsidRPr="00155706">
        <w:rPr>
          <w:rFonts w:ascii="Consolas" w:hAnsi="Consolas"/>
          <w:b/>
        </w:rPr>
        <w:t xml:space="preserve"> username</w:t>
      </w:r>
      <w:r w:rsidR="00EC282F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 he</w:t>
      </w:r>
      <w:r w:rsidR="002B28A0" w:rsidRPr="00155706">
        <w:rPr>
          <w:rFonts w:ascii="Consolas" w:hAnsi="Consolas"/>
          <w:b/>
        </w:rPr>
        <w:t>a</w:t>
      </w:r>
      <w:r w:rsidR="003B6C53" w:rsidRPr="00155706">
        <w:rPr>
          <w:rFonts w:ascii="Consolas" w:hAnsi="Consolas"/>
          <w:b/>
        </w:rPr>
        <w:t>lth</w:t>
      </w:r>
      <w:r w:rsidR="003F0481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</w:t>
      </w:r>
      <w:r w:rsidR="003F0481" w:rsidRPr="00155706">
        <w:rPr>
          <w:rFonts w:ascii="Consolas" w:hAnsi="Consolas"/>
          <w:b/>
        </w:rPr>
        <w:t xml:space="preserve"> </w:t>
      </w:r>
      <w:r w:rsidR="004922C5">
        <w:rPr>
          <w:rFonts w:ascii="Consolas" w:hAnsi="Consolas"/>
          <w:b/>
        </w:rPr>
        <w:t>protection</w:t>
      </w:r>
      <w:r w:rsidR="003B6C53" w:rsidRPr="00155706">
        <w:rPr>
          <w:rFonts w:ascii="Consolas" w:hAnsi="Consolas"/>
          <w:b/>
        </w:rPr>
        <w:t xml:space="preserve">, </w:t>
      </w:r>
      <w:r w:rsidR="004922C5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712C73CF" w14:textId="77777777" w:rsidR="00EC282F" w:rsidRPr="00155706" w:rsidRDefault="00EC282F" w:rsidP="00EC282F">
      <w:pPr>
        <w:pStyle w:val="Heading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5163BFBD" w14:textId="5F6BE199" w:rsidR="00EC282F" w:rsidRPr="00155706" w:rsidRDefault="00EC282F" w:rsidP="00EC282F">
      <w:pPr>
        <w:jc w:val="both"/>
      </w:pPr>
      <w:r w:rsidRPr="00155706">
        <w:t xml:space="preserve">There are </w:t>
      </w:r>
      <w:r w:rsidR="002B28A0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ian</w:t>
      </w:r>
      <w:r w:rsidRPr="00155706">
        <w:t>:</w:t>
      </w:r>
    </w:p>
    <w:p w14:paraId="7ABF9318" w14:textId="2654E527" w:rsidR="00EC282F" w:rsidRPr="00155706" w:rsidRDefault="00893E20" w:rsidP="00EC282F">
      <w:pPr>
        <w:pStyle w:val="Heading5"/>
        <w:jc w:val="both"/>
        <w:rPr>
          <w:sz w:val="28"/>
        </w:rPr>
      </w:pPr>
      <w:r>
        <w:rPr>
          <w:sz w:val="28"/>
        </w:rPr>
        <w:t>Wizard</w:t>
      </w:r>
    </w:p>
    <w:p w14:paraId="60E19346" w14:textId="25D8FEB4" w:rsidR="00EC282F" w:rsidRPr="00155706" w:rsidRDefault="00023A0E" w:rsidP="00EC282F">
      <w:pPr>
        <w:jc w:val="both"/>
      </w:pPr>
      <w:r>
        <w:t>The c</w:t>
      </w:r>
      <w:r w:rsidR="00EC282F" w:rsidRPr="00155706">
        <w:t>onstructor</w:t>
      </w:r>
      <w:r w:rsidR="00EC282F" w:rsidRPr="00155706">
        <w:rPr>
          <w:b/>
          <w:bCs/>
        </w:rPr>
        <w:t xml:space="preserve"> </w:t>
      </w:r>
      <w:r w:rsidR="00EC282F" w:rsidRPr="00155706">
        <w:t>should take the following values upon initialization:</w:t>
      </w:r>
    </w:p>
    <w:p w14:paraId="673EC309" w14:textId="7E26C1D6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he</w:t>
      </w:r>
      <w:r w:rsidR="002B28A0" w:rsidRPr="00155706">
        <w:rPr>
          <w:rFonts w:ascii="Consolas" w:hAnsi="Consolas"/>
          <w:b/>
        </w:rPr>
        <w:t>al</w:t>
      </w:r>
      <w:r w:rsidR="001A38DC" w:rsidRPr="00155706">
        <w:rPr>
          <w:rFonts w:ascii="Consolas" w:hAnsi="Consolas"/>
          <w:b/>
        </w:rPr>
        <w:t xml:space="preserve">th, int </w:t>
      </w:r>
      <w:r w:rsidR="00893E20">
        <w:rPr>
          <w:rFonts w:ascii="Consolas" w:hAnsi="Consolas"/>
          <w:b/>
        </w:rPr>
        <w:t>protection</w:t>
      </w:r>
      <w:r w:rsidR="001A38DC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6E341A4A" w14:textId="457BFC2D" w:rsidR="003F0481" w:rsidRPr="00155706" w:rsidRDefault="00893E20" w:rsidP="000D701E">
      <w:pPr>
        <w:pStyle w:val="Heading5"/>
        <w:rPr>
          <w:sz w:val="28"/>
        </w:rPr>
      </w:pPr>
      <w:proofErr w:type="spellStart"/>
      <w:r>
        <w:rPr>
          <w:sz w:val="28"/>
        </w:rPr>
        <w:t>BlackWidow</w:t>
      </w:r>
      <w:proofErr w:type="spellEnd"/>
    </w:p>
    <w:p w14:paraId="691B90E9" w14:textId="153A1AE1" w:rsidR="003F0481" w:rsidRPr="00155706" w:rsidRDefault="00023A0E" w:rsidP="000D701E">
      <w:pPr>
        <w:jc w:val="both"/>
      </w:pPr>
      <w:r>
        <w:t>The c</w:t>
      </w:r>
      <w:r w:rsidR="003F0481" w:rsidRPr="00155706">
        <w:t>onstructor</w:t>
      </w:r>
      <w:r w:rsidR="003F0481" w:rsidRPr="00155706">
        <w:rPr>
          <w:b/>
          <w:bCs/>
        </w:rPr>
        <w:t xml:space="preserve"> </w:t>
      </w:r>
      <w:r w:rsidR="003F0481" w:rsidRPr="00155706">
        <w:t>should take the following values upon initialization:</w:t>
      </w:r>
    </w:p>
    <w:p w14:paraId="44B38843" w14:textId="1D6B7D1E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</w:t>
      </w:r>
      <w:r w:rsidR="004268AB" w:rsidRPr="00155706">
        <w:rPr>
          <w:rFonts w:ascii="Consolas" w:hAnsi="Consolas"/>
          <w:b/>
        </w:rPr>
        <w:t>health</w:t>
      </w:r>
      <w:r w:rsidR="001A38DC" w:rsidRPr="00155706">
        <w:rPr>
          <w:rFonts w:ascii="Consolas" w:hAnsi="Consolas"/>
          <w:b/>
        </w:rPr>
        <w:t>, in</w:t>
      </w:r>
      <w:r w:rsidR="00893E20" w:rsidRPr="00155706">
        <w:rPr>
          <w:rFonts w:ascii="Consolas" w:hAnsi="Consolas"/>
          <w:b/>
        </w:rPr>
        <w:t xml:space="preserve">t </w:t>
      </w:r>
      <w:r w:rsidR="00893E20">
        <w:rPr>
          <w:rFonts w:ascii="Consolas" w:hAnsi="Consolas"/>
          <w:b/>
        </w:rPr>
        <w:t>protection</w:t>
      </w:r>
      <w:r w:rsidR="00893E20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="00893E20" w:rsidRPr="00155706">
        <w:rPr>
          <w:rFonts w:ascii="Consolas" w:hAnsi="Consolas"/>
          <w:b/>
        </w:rPr>
        <w:t>)</w:t>
      </w:r>
    </w:p>
    <w:p w14:paraId="1C60D046" w14:textId="44081409" w:rsidR="00E308F8" w:rsidRDefault="00893E20" w:rsidP="00E656B9">
      <w:pPr>
        <w:pStyle w:val="Heading3"/>
        <w:jc w:val="both"/>
      </w:pPr>
      <w:proofErr w:type="spellStart"/>
      <w:r>
        <w:t>Region</w:t>
      </w:r>
      <w:r w:rsidR="00D529D8" w:rsidRPr="00155706">
        <w:t>Impl</w:t>
      </w:r>
      <w:proofErr w:type="spellEnd"/>
    </w:p>
    <w:p w14:paraId="04F568CB" w14:textId="1CA9B6C2" w:rsidR="00BA253E" w:rsidRPr="00BA253E" w:rsidRDefault="00BA253E" w:rsidP="00BA253E">
      <w:pPr>
        <w:rPr>
          <w:lang w:val="bg-BG"/>
        </w:rPr>
      </w:pPr>
      <w:r>
        <w:t xml:space="preserve">The </w:t>
      </w:r>
      <w:proofErr w:type="spellStart"/>
      <w:r w:rsidRPr="00BA253E">
        <w:rPr>
          <w:b/>
          <w:bCs/>
        </w:rPr>
        <w:t>RegionImpl</w:t>
      </w:r>
      <w:proofErr w:type="spellEnd"/>
      <w:r>
        <w:t xml:space="preserve"> is the ground where the wizard fights happen</w:t>
      </w:r>
      <w:r>
        <w:rPr>
          <w:lang w:val="bg-BG"/>
        </w:rPr>
        <w:t>.</w:t>
      </w:r>
    </w:p>
    <w:p w14:paraId="4A616D43" w14:textId="5356CF3E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74159980" w14:textId="454D3EFD" w:rsidR="00ED78E8" w:rsidRPr="00155706" w:rsidRDefault="00064D49" w:rsidP="00ED78E8">
      <w:pPr>
        <w:pStyle w:val="Heading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String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s</w:t>
      </w:r>
      <w:r w:rsidR="002215D8" w:rsidRPr="00155706">
        <w:rPr>
          <w:rFonts w:ascii="Consolas" w:hAnsi="Consolas"/>
          <w:szCs w:val="24"/>
        </w:rPr>
        <w:t>tart</w:t>
      </w:r>
      <w:r w:rsidR="00ED78E8" w:rsidRPr="00155706">
        <w:rPr>
          <w:rFonts w:ascii="Consolas" w:hAnsi="Consolas"/>
          <w:szCs w:val="24"/>
        </w:rPr>
        <w:t>(</w:t>
      </w:r>
      <w:r w:rsidR="002215D8" w:rsidRPr="00155706">
        <w:rPr>
          <w:rFonts w:ascii="Consolas" w:hAnsi="Consolas"/>
          <w:szCs w:val="24"/>
        </w:rPr>
        <w:t>Collection&lt;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 xml:space="preserve">&gt; 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>s</w:t>
      </w:r>
      <w:r w:rsidR="00ED78E8" w:rsidRPr="00155706">
        <w:rPr>
          <w:rFonts w:ascii="Consolas" w:hAnsi="Consolas"/>
          <w:szCs w:val="24"/>
        </w:rPr>
        <w:t>)</w:t>
      </w:r>
    </w:p>
    <w:p w14:paraId="60E59439" w14:textId="2BDD904A" w:rsidR="00754504" w:rsidRDefault="008B1A05" w:rsidP="00754504">
      <w:r w:rsidRPr="008B1A05">
        <w:t xml:space="preserve">Separates the magicians into two types - </w:t>
      </w:r>
      <w:r w:rsidRPr="008B1A05">
        <w:rPr>
          <w:b/>
          <w:bCs/>
        </w:rPr>
        <w:t>Wizard</w:t>
      </w:r>
      <w:r w:rsidRPr="008B1A05">
        <w:t xml:space="preserve"> and </w:t>
      </w:r>
      <w:r w:rsidRPr="008B1A05">
        <w:rPr>
          <w:b/>
          <w:bCs/>
        </w:rPr>
        <w:t>Black Widow</w:t>
      </w:r>
      <w:r w:rsidRPr="008B1A05">
        <w:t xml:space="preserve">. The game continues until one of the teams is completely dead (all magicians have 0 health). </w:t>
      </w:r>
      <w:r w:rsidR="00754504">
        <w:t xml:space="preserve">Both magician groups take </w:t>
      </w:r>
      <w:r w:rsidR="00311C5B">
        <w:t xml:space="preserve">a </w:t>
      </w:r>
      <w:r w:rsidR="00754504">
        <w:t xml:space="preserve">turn shooting at each other – first </w:t>
      </w:r>
      <w:r w:rsidR="00311C5B">
        <w:t>is</w:t>
      </w:r>
      <w:r w:rsidR="00754504">
        <w:t xml:space="preserve"> the </w:t>
      </w:r>
      <w:r w:rsidR="00754504" w:rsidRPr="00754504">
        <w:rPr>
          <w:b/>
          <w:bCs/>
        </w:rPr>
        <w:t>Wizards</w:t>
      </w:r>
      <w:r w:rsidR="00754504">
        <w:t xml:space="preserve">, then the </w:t>
      </w:r>
      <w:r w:rsidR="00754504" w:rsidRPr="00754504">
        <w:rPr>
          <w:b/>
          <w:bCs/>
        </w:rPr>
        <w:t>Black Widows</w:t>
      </w:r>
      <w:r w:rsidR="00754504">
        <w:t xml:space="preserve"> inflict damage equal to their bullet fired from their </w:t>
      </w:r>
      <w:r w:rsidR="00754504" w:rsidRPr="00754504">
        <w:rPr>
          <w:b/>
          <w:bCs/>
        </w:rPr>
        <w:t>Magic</w:t>
      </w:r>
      <w:r w:rsidR="00754504">
        <w:t>.</w:t>
      </w:r>
      <w:r w:rsidR="00754504">
        <w:rPr>
          <w:lang w:val="bg-BG"/>
        </w:rPr>
        <w:t xml:space="preserve"> </w:t>
      </w:r>
      <w:r w:rsidR="00754504">
        <w:t xml:space="preserve">Make sure the </w:t>
      </w:r>
      <w:r w:rsidR="00754504" w:rsidRPr="00754504">
        <w:rPr>
          <w:b/>
          <w:bCs/>
        </w:rPr>
        <w:t>Magician</w:t>
      </w:r>
      <w:r w:rsidR="00754504">
        <w:t xml:space="preserve"> has enough bullets before he/she tries to attack!</w:t>
      </w:r>
    </w:p>
    <w:p w14:paraId="236DC48A" w14:textId="0333E056" w:rsidR="00D03855" w:rsidRDefault="00D03855" w:rsidP="00754504">
      <w:r w:rsidRPr="00D03855">
        <w:t>The damage they deal comes from each magic property of each Magician.</w:t>
      </w:r>
    </w:p>
    <w:p w14:paraId="01803EB1" w14:textId="5BCC8653" w:rsidR="00B65D23" w:rsidRPr="00B65D23" w:rsidRDefault="00B65D23" w:rsidP="00674127">
      <w:r>
        <w:t xml:space="preserve">If </w:t>
      </w:r>
      <w:r w:rsidR="00893E20">
        <w:t>Wizards</w:t>
      </w:r>
      <w:r>
        <w:t xml:space="preserve"> win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Wizards</w:t>
      </w:r>
      <w:r w:rsidRPr="00B65D23">
        <w:rPr>
          <w:rFonts w:ascii="Consolas" w:hAnsi="Consolas"/>
          <w:b/>
          <w:bCs/>
        </w:rPr>
        <w:t xml:space="preserve"> win!"</w:t>
      </w:r>
      <w:r>
        <w:t xml:space="preserve"> otherwise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Black widows</w:t>
      </w:r>
      <w:r w:rsidRPr="00B65D23">
        <w:rPr>
          <w:rFonts w:ascii="Consolas" w:hAnsi="Consolas"/>
          <w:b/>
          <w:bCs/>
        </w:rPr>
        <w:t xml:space="preserve"> win!</w:t>
      </w:r>
      <w:r>
        <w:t>"</w:t>
      </w:r>
    </w:p>
    <w:p w14:paraId="19003DBB" w14:textId="60A77E97" w:rsidR="00942243" w:rsidRPr="00155706" w:rsidRDefault="00893E20" w:rsidP="00E656B9">
      <w:pPr>
        <w:pStyle w:val="Heading3"/>
        <w:jc w:val="both"/>
      </w:pPr>
      <w:proofErr w:type="spellStart"/>
      <w:r>
        <w:t>Magic</w:t>
      </w:r>
      <w:r w:rsidR="00F76A7C" w:rsidRPr="00155706">
        <w:t>Repository</w:t>
      </w:r>
      <w:r w:rsidR="00A41553">
        <w:t>Impl</w:t>
      </w:r>
      <w:proofErr w:type="spellEnd"/>
    </w:p>
    <w:p w14:paraId="4869D6B0" w14:textId="65A6D82E" w:rsidR="00942243" w:rsidRPr="00155706" w:rsidRDefault="00942243" w:rsidP="00E656B9">
      <w:pPr>
        <w:jc w:val="both"/>
      </w:pPr>
      <w:r w:rsidRPr="00155706">
        <w:t xml:space="preserve">The </w:t>
      </w:r>
      <w:r w:rsidR="00893E20">
        <w:rPr>
          <w:b/>
        </w:rPr>
        <w:t>magic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s</w:t>
      </w:r>
      <w:r w:rsidRPr="00155706">
        <w:t xml:space="preserve"> </w:t>
      </w:r>
      <w:r w:rsidR="00F76A7C" w:rsidRPr="00155706">
        <w:t>in</w:t>
      </w:r>
      <w:r w:rsidRPr="00155706">
        <w:t xml:space="preserve"> the </w:t>
      </w:r>
      <w:r w:rsidR="0077194C" w:rsidRPr="00155706">
        <w:t>game</w:t>
      </w:r>
      <w:r w:rsidRPr="00155706">
        <w:t>.</w:t>
      </w:r>
    </w:p>
    <w:p w14:paraId="493D6D8B" w14:textId="77777777" w:rsidR="00E308F8" w:rsidRPr="008B1A05" w:rsidRDefault="00E308F8" w:rsidP="00E656B9">
      <w:pPr>
        <w:pStyle w:val="Heading4"/>
        <w:jc w:val="both"/>
        <w:rPr>
          <w:lang w:val="bg-BG"/>
        </w:rPr>
      </w:pPr>
      <w:r w:rsidRPr="00155706">
        <w:t>Data</w:t>
      </w:r>
    </w:p>
    <w:p w14:paraId="54A05532" w14:textId="52D87ACB" w:rsidR="00E308F8" w:rsidRPr="00155706" w:rsidRDefault="00893E20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E308F8" w:rsidRPr="00155706">
        <w:t xml:space="preserve"> </w:t>
      </w:r>
      <w:r w:rsidR="00831105" w:rsidRPr="00155706">
        <w:t>-</w:t>
      </w:r>
      <w:r w:rsidR="00E308F8" w:rsidRPr="00155706">
        <w:t xml:space="preserve"> </w:t>
      </w:r>
      <w:r w:rsidR="00942243" w:rsidRPr="00155706">
        <w:rPr>
          <w:b/>
        </w:rPr>
        <w:t>a</w:t>
      </w:r>
      <w:r w:rsidR="00942243" w:rsidRPr="00155706">
        <w:t xml:space="preserve"> </w:t>
      </w:r>
      <w:r>
        <w:rPr>
          <w:b/>
        </w:rPr>
        <w:t>C</w:t>
      </w:r>
      <w:r w:rsidR="00E308F8" w:rsidRPr="00155706">
        <w:rPr>
          <w:b/>
        </w:rPr>
        <w:t xml:space="preserve">ollection of </w:t>
      </w:r>
      <w:r>
        <w:rPr>
          <w:b/>
        </w:rPr>
        <w:t>magics</w:t>
      </w:r>
    </w:p>
    <w:p w14:paraId="25F147FE" w14:textId="77777777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3463932C" w14:textId="2A3AED0B" w:rsidR="00E308F8" w:rsidRPr="00155706" w:rsidRDefault="00E308F8" w:rsidP="00E656B9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</w:t>
      </w:r>
      <w:proofErr w:type="spellEnd"/>
      <w:r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Pr="00155706">
        <w:rPr>
          <w:rFonts w:ascii="Consolas" w:hAnsi="Consolas"/>
        </w:rPr>
        <w:t>)</w:t>
      </w:r>
    </w:p>
    <w:p w14:paraId="45EBBF0A" w14:textId="551FDD32" w:rsidR="00DC54BE" w:rsidRPr="00155706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893E20">
        <w:rPr>
          <w:bCs/>
        </w:rPr>
        <w:t>magic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357957" w:rsidRPr="00155706">
        <w:rPr>
          <w:rFonts w:ascii="Consolas" w:hAnsi="Consolas"/>
          <w:b/>
        </w:rPr>
        <w:t>NullPointerException</w:t>
      </w:r>
      <w:proofErr w:type="spellEnd"/>
      <w:r w:rsidR="00357957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/>
        </w:rPr>
        <w:t xml:space="preserve">"Cannot add null in </w:t>
      </w:r>
      <w:r w:rsidR="00893E20">
        <w:rPr>
          <w:rFonts w:ascii="Consolas" w:hAnsi="Consolas"/>
          <w:b/>
        </w:rPr>
        <w:t xml:space="preserve">Magic </w:t>
      </w:r>
      <w:r w:rsidRPr="00155706">
        <w:rPr>
          <w:rFonts w:ascii="Consolas" w:hAnsi="Consolas"/>
          <w:b/>
        </w:rPr>
        <w:t>Repository</w:t>
      </w:r>
      <w:r w:rsidR="00EB66F3">
        <w:rPr>
          <w:rFonts w:ascii="Consolas" w:hAnsi="Consolas"/>
          <w:b/>
          <w:lang w:val="bg-BG"/>
        </w:rPr>
        <w:t>.</w:t>
      </w:r>
      <w:r w:rsidRPr="00155706">
        <w:rPr>
          <w:rFonts w:ascii="Consolas" w:hAnsi="Consolas"/>
          <w:b/>
        </w:rPr>
        <w:t>"</w:t>
      </w:r>
    </w:p>
    <w:p w14:paraId="6EA6480E" w14:textId="0E9BAABC" w:rsidR="00DC54BE" w:rsidRPr="00155706" w:rsidRDefault="00DC54BE" w:rsidP="00DC54BE">
      <w:pPr>
        <w:pStyle w:val="ListParagraph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023A0E">
        <w:t>to</w:t>
      </w:r>
      <w:r w:rsidRPr="00155706">
        <w:t xml:space="preserve"> the </w:t>
      </w:r>
      <w:r w:rsidRPr="00155706">
        <w:rPr>
          <w:b/>
        </w:rPr>
        <w:t>collection</w:t>
      </w:r>
      <w:r w:rsidRPr="00155706">
        <w:t>.</w:t>
      </w:r>
    </w:p>
    <w:p w14:paraId="0E7B8151" w14:textId="688EF7C9" w:rsidR="00E308F8" w:rsidRPr="00155706" w:rsidRDefault="00E308F8" w:rsidP="0077194C">
      <w:pPr>
        <w:pStyle w:val="Heading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lastRenderedPageBreak/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893E20">
        <w:rPr>
          <w:rFonts w:ascii="Consolas" w:hAnsi="Consolas"/>
          <w:szCs w:val="24"/>
        </w:rPr>
        <w:t>Magic</w:t>
      </w:r>
      <w:proofErr w:type="spellEnd"/>
      <w:r w:rsidR="0077194C"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="0077194C" w:rsidRPr="00155706">
        <w:rPr>
          <w:rFonts w:ascii="Consolas" w:hAnsi="Consolas"/>
        </w:rPr>
        <w:t>)</w:t>
      </w:r>
    </w:p>
    <w:p w14:paraId="331CBC38" w14:textId="04F19650" w:rsidR="00E308F8" w:rsidRPr="00155706" w:rsidRDefault="00942243" w:rsidP="00E656B9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</w:t>
      </w:r>
      <w:r w:rsidR="00893E20">
        <w:rPr>
          <w:b/>
        </w:rPr>
        <w:t>magic</w:t>
      </w:r>
      <w:r w:rsidR="00F76A7C" w:rsidRPr="00155706">
        <w:t xml:space="preserve"> </w:t>
      </w:r>
      <w:r w:rsidR="00E308F8" w:rsidRPr="00155706">
        <w:t xml:space="preserve">from the </w:t>
      </w:r>
      <w:r w:rsidR="00E308F8" w:rsidRPr="00155706">
        <w:rPr>
          <w:b/>
        </w:rPr>
        <w:t>collection</w:t>
      </w:r>
      <w:r w:rsidR="00E308F8" w:rsidRPr="00155706">
        <w:t>.</w:t>
      </w:r>
      <w:r w:rsidRPr="00155706">
        <w:t xml:space="preserve"> </w:t>
      </w:r>
      <w:r w:rsidRPr="00155706">
        <w:rPr>
          <w:b/>
        </w:rPr>
        <w:t>Returns tru</w:t>
      </w:r>
      <w:r w:rsidR="00831105" w:rsidRPr="00155706">
        <w:rPr>
          <w:b/>
        </w:rPr>
        <w:t>e</w:t>
      </w:r>
      <w:r w:rsidR="00831105" w:rsidRPr="00155706">
        <w:t xml:space="preserve"> if the </w:t>
      </w:r>
      <w:r w:rsidR="002B28A0" w:rsidRPr="00155706">
        <w:t>removal</w:t>
      </w:r>
      <w:r w:rsidR="00831105" w:rsidRPr="00155706">
        <w:t xml:space="preserve"> was </w:t>
      </w:r>
      <w:r w:rsidR="004268AB" w:rsidRPr="00155706">
        <w:rPr>
          <w:b/>
        </w:rPr>
        <w:t>successful</w:t>
      </w:r>
      <w:r w:rsidR="00831105" w:rsidRPr="00155706">
        <w:t xml:space="preserve">, </w:t>
      </w:r>
      <w:r w:rsidR="00831105" w:rsidRPr="00155706">
        <w:rPr>
          <w:b/>
        </w:rPr>
        <w:t>otherwise</w:t>
      </w:r>
      <w:r w:rsidR="00831105" w:rsidRPr="00155706">
        <w:t xml:space="preserve"> - </w:t>
      </w:r>
      <w:r w:rsidR="00831105" w:rsidRPr="00155706">
        <w:rPr>
          <w:b/>
        </w:rPr>
        <w:t>false</w:t>
      </w:r>
      <w:r w:rsidR="00831105" w:rsidRPr="00155706">
        <w:t>.</w:t>
      </w:r>
    </w:p>
    <w:p w14:paraId="706D883B" w14:textId="58764CE7" w:rsidR="00E308F8" w:rsidRPr="00155706" w:rsidRDefault="00893E20" w:rsidP="00E656B9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</w:t>
      </w:r>
      <w:r w:rsidR="00942243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By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proofErr w:type="spellEnd"/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30B92F49" w14:textId="667866AD" w:rsidR="001B023C" w:rsidRPr="00155706" w:rsidRDefault="00942243" w:rsidP="00E656B9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</w:t>
      </w:r>
      <w:r w:rsidR="00831105" w:rsidRPr="00155706">
        <w:t xml:space="preserve">the </w:t>
      </w:r>
      <w:r w:rsidR="00831105" w:rsidRPr="00155706">
        <w:rPr>
          <w:b/>
        </w:rPr>
        <w:t>first</w:t>
      </w:r>
      <w:r w:rsidR="00831105"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77194C" w:rsidRPr="00155706">
        <w:t>with</w:t>
      </w:r>
      <w:r w:rsidR="00831105" w:rsidRPr="00155706">
        <w:t xml:space="preserve"> the </w:t>
      </w:r>
      <w:r w:rsidR="00831105" w:rsidRPr="00155706">
        <w:rPr>
          <w:b/>
        </w:rPr>
        <w:t xml:space="preserve">given </w:t>
      </w:r>
      <w:r w:rsidR="0077194C" w:rsidRPr="00155706">
        <w:rPr>
          <w:b/>
        </w:rPr>
        <w:t>name</w:t>
      </w:r>
      <w:r w:rsidR="004B1814" w:rsidRPr="00155706">
        <w:t xml:space="preserve">, if </w:t>
      </w:r>
      <w:r w:rsidR="00831105" w:rsidRPr="00155706">
        <w:t>there is</w:t>
      </w:r>
      <w:r w:rsidR="00FA5E77" w:rsidRPr="00155706">
        <w:t xml:space="preserve"> such </w:t>
      </w:r>
      <w:r w:rsidR="00023A0E">
        <w:t xml:space="preserve">a </w:t>
      </w:r>
      <w:r w:rsidR="00893E20">
        <w:t>magic</w:t>
      </w:r>
      <w:r w:rsidR="004B1814" w:rsidRPr="00155706">
        <w:t xml:space="preserve">. </w:t>
      </w:r>
      <w:r w:rsidR="00831105" w:rsidRPr="00155706">
        <w:rPr>
          <w:b/>
        </w:rPr>
        <w:t>Otherwise</w:t>
      </w:r>
      <w:r w:rsidR="004B1814" w:rsidRPr="00155706">
        <w:t xml:space="preserve">, returns </w:t>
      </w:r>
      <w:r w:rsidR="004B1814" w:rsidRPr="00155706">
        <w:rPr>
          <w:b/>
        </w:rPr>
        <w:t>null</w:t>
      </w:r>
      <w:r w:rsidR="004B1814" w:rsidRPr="00155706">
        <w:t>.</w:t>
      </w:r>
    </w:p>
    <w:p w14:paraId="19BE1BAC" w14:textId="228D66A3" w:rsidR="00DC54BE" w:rsidRPr="00C131AD" w:rsidRDefault="00893E20" w:rsidP="00DC54BE">
      <w:pPr>
        <w:pStyle w:val="Heading3"/>
        <w:jc w:val="both"/>
        <w:rPr>
          <w:lang w:val="bg-BG"/>
        </w:rPr>
      </w:pPr>
      <w:proofErr w:type="spellStart"/>
      <w:r>
        <w:t>Magician</w:t>
      </w:r>
      <w:r w:rsidR="00DC54BE" w:rsidRPr="00155706">
        <w:t>Repository</w:t>
      </w:r>
      <w:r w:rsidR="00A41553">
        <w:t>Impl</w:t>
      </w:r>
      <w:proofErr w:type="spellEnd"/>
    </w:p>
    <w:p w14:paraId="2D3853E7" w14:textId="4D716B59" w:rsidR="00DC54BE" w:rsidRPr="00155706" w:rsidRDefault="00DC54BE" w:rsidP="00DC54BE">
      <w:pPr>
        <w:jc w:val="both"/>
      </w:pPr>
      <w:r w:rsidRPr="00155706">
        <w:t xml:space="preserve">The </w:t>
      </w:r>
      <w:r w:rsidR="00893E20">
        <w:rPr>
          <w:b/>
        </w:rPr>
        <w:t>magician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ians</w:t>
      </w:r>
      <w:r w:rsidRPr="00155706">
        <w:t xml:space="preserve"> in the game.</w:t>
      </w:r>
    </w:p>
    <w:p w14:paraId="64F78428" w14:textId="77777777" w:rsidR="00DC54BE" w:rsidRPr="00155706" w:rsidRDefault="00DC54BE" w:rsidP="00DC54BE">
      <w:pPr>
        <w:pStyle w:val="Heading4"/>
        <w:jc w:val="both"/>
      </w:pPr>
      <w:r w:rsidRPr="00155706">
        <w:t>Data</w:t>
      </w:r>
    </w:p>
    <w:p w14:paraId="0695D810" w14:textId="0C2A5F52" w:rsidR="00DC54BE" w:rsidRPr="00155706" w:rsidRDefault="00893E20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DC54BE" w:rsidRPr="00155706">
        <w:t xml:space="preserve"> - </w:t>
      </w:r>
      <w:r w:rsidR="00DC54BE" w:rsidRPr="00155706">
        <w:rPr>
          <w:b/>
        </w:rPr>
        <w:t>a</w:t>
      </w:r>
      <w:r w:rsidR="00DC54BE" w:rsidRPr="00155706">
        <w:t xml:space="preserve"> </w:t>
      </w:r>
      <w:r w:rsidR="00DC54BE" w:rsidRPr="00155706">
        <w:rPr>
          <w:b/>
        </w:rPr>
        <w:t xml:space="preserve">collection of </w:t>
      </w:r>
      <w:r>
        <w:rPr>
          <w:b/>
        </w:rPr>
        <w:t>magicians</w:t>
      </w:r>
    </w:p>
    <w:p w14:paraId="3D8E9602" w14:textId="77777777" w:rsidR="00DC54BE" w:rsidRPr="00155706" w:rsidRDefault="00DC54BE" w:rsidP="00DC54BE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221DAD69" w14:textId="58D0A6E1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7925116" w14:textId="4275A546" w:rsidR="00DC54BE" w:rsidRPr="00155706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782125">
        <w:rPr>
          <w:bCs/>
        </w:rPr>
        <w:t>magician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D7716F" w:rsidRPr="00155706">
        <w:rPr>
          <w:rFonts w:ascii="Consolas" w:hAnsi="Consolas"/>
          <w:b/>
        </w:rPr>
        <w:t>NullPointerException</w:t>
      </w:r>
      <w:proofErr w:type="spellEnd"/>
      <w:r w:rsidR="00D7716F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Cs/>
        </w:rPr>
        <w:t>"</w:t>
      </w:r>
      <w:r w:rsidRPr="00155706">
        <w:rPr>
          <w:rFonts w:ascii="Consolas" w:hAnsi="Consolas"/>
          <w:b/>
        </w:rPr>
        <w:t xml:space="preserve">Cannot add null in </w:t>
      </w:r>
      <w:r w:rsidR="00782125"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 xml:space="preserve"> Repository</w:t>
      </w:r>
      <w:r w:rsidR="00EB66F3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  <w:r w:rsidRPr="00155706">
        <w:rPr>
          <w:rFonts w:ascii="Consolas" w:hAnsi="Consolas"/>
          <w:bCs/>
        </w:rPr>
        <w:t>.</w:t>
      </w:r>
    </w:p>
    <w:p w14:paraId="733D9ED1" w14:textId="2461479E" w:rsidR="00DC54BE" w:rsidRPr="00155706" w:rsidRDefault="00DC54BE" w:rsidP="00DC54BE">
      <w:pPr>
        <w:pStyle w:val="ListParagraph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782125">
        <w:rPr>
          <w:b/>
        </w:rPr>
        <w:t>magician</w:t>
      </w:r>
      <w:r w:rsidR="00023A0E">
        <w:t xml:space="preserve"> to</w:t>
      </w:r>
      <w:r w:rsidRPr="00155706">
        <w:t xml:space="preserve"> the </w:t>
      </w:r>
      <w:r w:rsidRPr="00155706">
        <w:rPr>
          <w:b/>
        </w:rPr>
        <w:t>collection</w:t>
      </w:r>
      <w:r w:rsidR="00782125">
        <w:t>.</w:t>
      </w:r>
    </w:p>
    <w:p w14:paraId="1E02B25C" w14:textId="51ECADE6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782125">
        <w:rPr>
          <w:rFonts w:ascii="Consolas" w:hAnsi="Consolas"/>
          <w:szCs w:val="24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88145C4" w14:textId="0A54A745" w:rsidR="00DC54BE" w:rsidRPr="00155706" w:rsidRDefault="00DC54BE" w:rsidP="00DC54BE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782125">
        <w:rPr>
          <w:b/>
        </w:rPr>
        <w:t>magician</w:t>
      </w:r>
      <w:r w:rsidRPr="00155706">
        <w:t xml:space="preserve"> from the </w:t>
      </w:r>
      <w:r w:rsidRPr="00155706">
        <w:rPr>
          <w:b/>
        </w:rPr>
        <w:t>collection</w:t>
      </w:r>
      <w:r w:rsidRPr="00155706">
        <w:t xml:space="preserve">. </w:t>
      </w:r>
      <w:r w:rsidRPr="00155706">
        <w:rPr>
          <w:b/>
        </w:rPr>
        <w:t>Returns true</w:t>
      </w:r>
      <w:r w:rsidRPr="00155706">
        <w:t xml:space="preserve"> if the </w:t>
      </w:r>
      <w:r w:rsidR="00FA5E77" w:rsidRPr="00155706">
        <w:t>removal</w:t>
      </w:r>
      <w:r w:rsidRPr="00155706">
        <w:t xml:space="preserve"> was </w:t>
      </w:r>
      <w:r w:rsidR="004268AB" w:rsidRPr="00155706">
        <w:rPr>
          <w:b/>
        </w:rPr>
        <w:t>successful</w:t>
      </w:r>
      <w:r w:rsidRPr="00155706">
        <w:t xml:space="preserve">, </w:t>
      </w:r>
      <w:r w:rsidRPr="00155706">
        <w:rPr>
          <w:b/>
        </w:rPr>
        <w:t>otherwise</w:t>
      </w:r>
      <w:r w:rsidRPr="00155706">
        <w:t xml:space="preserve"> - </w:t>
      </w:r>
      <w:r w:rsidRPr="00155706">
        <w:rPr>
          <w:b/>
        </w:rPr>
        <w:t>false</w:t>
      </w:r>
      <w:r w:rsidRPr="00155706">
        <w:t>.</w:t>
      </w:r>
    </w:p>
    <w:p w14:paraId="425E61F2" w14:textId="1A6A5B76" w:rsidR="00DC54BE" w:rsidRPr="00155706" w:rsidRDefault="00782125" w:rsidP="00DC54B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ian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ByName</w:t>
      </w:r>
      <w:proofErr w:type="spellEnd"/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name)</w:t>
      </w:r>
    </w:p>
    <w:p w14:paraId="54F3497D" w14:textId="422C612A" w:rsidR="00DC54BE" w:rsidRPr="00155706" w:rsidRDefault="00DC54BE" w:rsidP="00DC54BE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the </w:t>
      </w:r>
      <w:r w:rsidRPr="00155706">
        <w:rPr>
          <w:b/>
        </w:rPr>
        <w:t>first</w:t>
      </w:r>
      <w:r w:rsidRPr="00155706">
        <w:t xml:space="preserve"> </w:t>
      </w:r>
      <w:r w:rsidR="00782125">
        <w:rPr>
          <w:b/>
        </w:rPr>
        <w:t>magician</w:t>
      </w:r>
      <w:r w:rsidRPr="00155706">
        <w:t xml:space="preserve"> with the </w:t>
      </w:r>
      <w:r w:rsidRPr="00155706">
        <w:rPr>
          <w:b/>
        </w:rPr>
        <w:t>given username</w:t>
      </w:r>
      <w:r w:rsidRPr="00155706">
        <w:t>, if there is</w:t>
      </w:r>
      <w:r w:rsidR="00FA5E77" w:rsidRPr="00155706">
        <w:t xml:space="preserve"> such </w:t>
      </w:r>
      <w:r w:rsidR="00023A0E">
        <w:t xml:space="preserve">a </w:t>
      </w:r>
      <w:r w:rsidR="00384F3F">
        <w:t>magician</w:t>
      </w:r>
      <w:r w:rsidRPr="00155706">
        <w:t xml:space="preserve">. </w:t>
      </w:r>
      <w:r w:rsidRPr="00155706">
        <w:rPr>
          <w:b/>
        </w:rPr>
        <w:t>Otherwise</w:t>
      </w:r>
      <w:r w:rsidRPr="00155706">
        <w:t xml:space="preserve">, returns </w:t>
      </w:r>
      <w:r w:rsidRPr="00155706">
        <w:rPr>
          <w:b/>
        </w:rPr>
        <w:t>null</w:t>
      </w:r>
      <w:r w:rsidRPr="00155706">
        <w:t>.</w:t>
      </w:r>
    </w:p>
    <w:p w14:paraId="4BC4FD9E" w14:textId="77777777" w:rsidR="00E308F8" w:rsidRPr="00155706" w:rsidRDefault="00E308F8" w:rsidP="00760A82">
      <w:pPr>
        <w:pStyle w:val="Heading1"/>
      </w:pPr>
      <w:r w:rsidRPr="00155706">
        <w:t>Task 2: Business Logic (150 points)</w:t>
      </w:r>
    </w:p>
    <w:p w14:paraId="5F42813F" w14:textId="77777777" w:rsidR="00E308F8" w:rsidRPr="00155706" w:rsidRDefault="00E308F8" w:rsidP="00760A82">
      <w:pPr>
        <w:pStyle w:val="Heading3"/>
        <w:jc w:val="both"/>
      </w:pPr>
      <w:r w:rsidRPr="00155706">
        <w:t>The Controller Class</w:t>
      </w:r>
    </w:p>
    <w:p w14:paraId="0DCB515E" w14:textId="77777777" w:rsidR="00384F3F" w:rsidRDefault="00384F3F" w:rsidP="00384F3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4BFD4828" w14:textId="77777777" w:rsidR="00384F3F" w:rsidRDefault="00384F3F" w:rsidP="00384F3F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EC60B89" w14:textId="77777777" w:rsidR="00384F3F" w:rsidRDefault="00384F3F" w:rsidP="00384F3F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06E5F06F" w14:textId="13C5D686" w:rsidR="00831105" w:rsidRPr="00155706" w:rsidRDefault="00831105" w:rsidP="00831105">
      <w:pPr>
        <w:pStyle w:val="Heading3"/>
        <w:jc w:val="both"/>
      </w:pPr>
      <w:r w:rsidRPr="00155706">
        <w:t>Data</w:t>
      </w:r>
    </w:p>
    <w:p w14:paraId="27C38D5A" w14:textId="49532917" w:rsidR="001C6865" w:rsidRPr="00155706" w:rsidRDefault="001C6865" w:rsidP="001C6865">
      <w:r w:rsidRPr="00155706">
        <w:t xml:space="preserve">You need to keep track of some </w:t>
      </w:r>
      <w:r w:rsidR="00491C33" w:rsidRPr="00155706">
        <w:t>things;</w:t>
      </w:r>
      <w:r w:rsidRPr="00155706">
        <w:t xml:space="preserve"> this is why you need some private fields in your controller class:</w:t>
      </w:r>
    </w:p>
    <w:p w14:paraId="7EA5031C" w14:textId="3AF90068" w:rsidR="00384F3F" w:rsidRPr="00155706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magics</w:t>
      </w:r>
      <w:r w:rsidRPr="00155706">
        <w:t xml:space="preserve"> - </w:t>
      </w:r>
      <w:proofErr w:type="spellStart"/>
      <w:r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 xml:space="preserve"> </w:t>
      </w:r>
    </w:p>
    <w:p w14:paraId="1B755464" w14:textId="7A543B9F" w:rsidR="00384F3F" w:rsidRPr="00155706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ians</w:t>
      </w:r>
      <w:r w:rsidRPr="00155706">
        <w:t xml:space="preserve"> – </w:t>
      </w:r>
      <w:proofErr w:type="spellStart"/>
      <w:r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</w:p>
    <w:p w14:paraId="7F3346AF" w14:textId="77777777" w:rsidR="00384F3F" w:rsidRPr="00155706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region - Region</w:t>
      </w:r>
    </w:p>
    <w:p w14:paraId="5F797442" w14:textId="77777777" w:rsidR="00E308F8" w:rsidRPr="00155706" w:rsidRDefault="00E308F8" w:rsidP="00E656B9">
      <w:pPr>
        <w:pStyle w:val="Heading3"/>
        <w:jc w:val="both"/>
      </w:pPr>
      <w:r w:rsidRPr="00155706">
        <w:t>Commands</w:t>
      </w:r>
    </w:p>
    <w:p w14:paraId="516DFD3D" w14:textId="23CABA94" w:rsidR="00E308F8" w:rsidRDefault="00E308F8" w:rsidP="00E656B9">
      <w:pPr>
        <w:jc w:val="both"/>
        <w:rPr>
          <w:b/>
        </w:rPr>
      </w:pPr>
      <w:r w:rsidRPr="00155706">
        <w:t xml:space="preserve">There are several </w:t>
      </w:r>
      <w:r w:rsidRPr="00155706">
        <w:rPr>
          <w:b/>
        </w:rPr>
        <w:t>commands</w:t>
      </w:r>
      <w:r w:rsidRPr="00155706">
        <w:t xml:space="preserve">, which control the </w:t>
      </w:r>
      <w:r w:rsidRPr="00155706">
        <w:rPr>
          <w:b/>
        </w:rPr>
        <w:t>business</w:t>
      </w:r>
      <w:r w:rsidRPr="00155706">
        <w:t xml:space="preserve"> </w:t>
      </w:r>
      <w:r w:rsidRPr="00155706">
        <w:rPr>
          <w:b/>
        </w:rPr>
        <w:t>logic</w:t>
      </w:r>
      <w:r w:rsidRPr="00155706">
        <w:t xml:space="preserve"> of the </w:t>
      </w:r>
      <w:r w:rsidRPr="00155706">
        <w:rPr>
          <w:b/>
        </w:rPr>
        <w:t>application</w:t>
      </w:r>
      <w:r w:rsidRPr="00155706">
        <w:t xml:space="preserve">. They are </w:t>
      </w:r>
      <w:r w:rsidRPr="00155706">
        <w:rPr>
          <w:b/>
        </w:rPr>
        <w:t>stated</w:t>
      </w:r>
      <w:r w:rsidRPr="00155706">
        <w:t xml:space="preserve"> </w:t>
      </w:r>
      <w:r w:rsidRPr="00155706">
        <w:rPr>
          <w:b/>
        </w:rPr>
        <w:t>below</w:t>
      </w:r>
      <w:r w:rsidRPr="00155706">
        <w:t>.</w:t>
      </w:r>
    </w:p>
    <w:p w14:paraId="3364768A" w14:textId="30245D82" w:rsidR="00C131AD" w:rsidRPr="00C131AD" w:rsidRDefault="00C131AD" w:rsidP="00C131AD"/>
    <w:p w14:paraId="7E2401BD" w14:textId="4663B4BC" w:rsidR="00C131AD" w:rsidRPr="00C131AD" w:rsidRDefault="00C131AD" w:rsidP="00C131AD">
      <w:pPr>
        <w:tabs>
          <w:tab w:val="left" w:pos="1800"/>
        </w:tabs>
      </w:pPr>
      <w:r>
        <w:tab/>
      </w:r>
    </w:p>
    <w:p w14:paraId="039C6BE4" w14:textId="7FB07A7A" w:rsidR="000D701E" w:rsidRPr="00155706" w:rsidRDefault="00BC0D92" w:rsidP="000D701E">
      <w:pPr>
        <w:pStyle w:val="Heading4"/>
        <w:jc w:val="both"/>
      </w:pPr>
      <w:proofErr w:type="spellStart"/>
      <w:r w:rsidRPr="00155706">
        <w:lastRenderedPageBreak/>
        <w:t>Add</w:t>
      </w:r>
      <w:r w:rsidR="00384F3F">
        <w:t>Magic</w:t>
      </w:r>
      <w:proofErr w:type="spellEnd"/>
      <w:r w:rsidR="000D701E" w:rsidRPr="00155706">
        <w:t xml:space="preserve"> Command</w:t>
      </w:r>
    </w:p>
    <w:p w14:paraId="22E3B524" w14:textId="77777777" w:rsidR="000D701E" w:rsidRPr="00155706" w:rsidRDefault="000D701E" w:rsidP="000D701E">
      <w:pPr>
        <w:pStyle w:val="Heading5"/>
        <w:jc w:val="both"/>
      </w:pPr>
      <w:r w:rsidRPr="00155706">
        <w:t>Parameters</w:t>
      </w:r>
    </w:p>
    <w:p w14:paraId="14A8D91B" w14:textId="3DC85FF9" w:rsidR="000D701E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t</w:t>
      </w:r>
      <w:r w:rsidR="000D701E" w:rsidRPr="00155706">
        <w:rPr>
          <w:rStyle w:val="CodeChar"/>
          <w:rFonts w:cstheme="minorHAnsi"/>
          <w:bCs/>
          <w:noProof w:val="0"/>
        </w:rPr>
        <w:t>yp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2C9DAF09" w14:textId="410B8262" w:rsidR="000D701E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n</w:t>
      </w:r>
      <w:r w:rsidR="000D701E" w:rsidRPr="00155706">
        <w:rPr>
          <w:rStyle w:val="CodeChar"/>
          <w:rFonts w:cstheme="minorHAnsi"/>
          <w:bCs/>
          <w:noProof w:val="0"/>
        </w:rPr>
        <w:t>am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03043A60" w14:textId="36533BCB" w:rsidR="00BC0D92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</w:rPr>
      </w:pPr>
      <w:proofErr w:type="spellStart"/>
      <w:r w:rsidRPr="00155706">
        <w:rPr>
          <w:rStyle w:val="CodeChar"/>
          <w:rFonts w:cstheme="minorHAnsi"/>
          <w:bCs/>
          <w:noProof w:val="0"/>
        </w:rPr>
        <w:t>bulletsCount</w:t>
      </w:r>
      <w:proofErr w:type="spellEnd"/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int</w:t>
      </w:r>
    </w:p>
    <w:p w14:paraId="37901407" w14:textId="7D856F1A" w:rsidR="000D701E" w:rsidRPr="00155706" w:rsidRDefault="000D701E" w:rsidP="000D701E">
      <w:pPr>
        <w:pStyle w:val="Heading5"/>
        <w:jc w:val="both"/>
      </w:pPr>
      <w:r w:rsidRPr="00155706">
        <w:t>Functionality</w:t>
      </w:r>
    </w:p>
    <w:p w14:paraId="2D5D2630" w14:textId="46075EC0" w:rsidR="000D701E" w:rsidRPr="00155706" w:rsidRDefault="000D701E" w:rsidP="000D701E">
      <w:pPr>
        <w:jc w:val="both"/>
      </w:pPr>
      <w:r w:rsidRPr="00155706">
        <w:rPr>
          <w:b/>
        </w:rPr>
        <w:t>Adds</w:t>
      </w:r>
      <w:r w:rsidR="00BC0D92" w:rsidRPr="00155706">
        <w:t xml:space="preserve"> a </w:t>
      </w:r>
      <w:r w:rsidR="00384F3F">
        <w:rPr>
          <w:b/>
        </w:rPr>
        <w:t>Magic</w:t>
      </w:r>
      <w:r w:rsidR="00DA49A9" w:rsidRPr="00155706">
        <w:rPr>
          <w:b/>
        </w:rPr>
        <w:t xml:space="preserve"> </w:t>
      </w:r>
      <w:r w:rsidR="00DA49A9" w:rsidRPr="00155706">
        <w:t xml:space="preserve">and </w:t>
      </w:r>
      <w:r w:rsidR="00DA49A9" w:rsidRPr="00155706">
        <w:rPr>
          <w:b/>
        </w:rPr>
        <w:t>adds</w:t>
      </w:r>
      <w:r w:rsidR="00DA49A9" w:rsidRPr="00155706">
        <w:t xml:space="preserve"> it to the </w:t>
      </w:r>
      <w:proofErr w:type="spellStart"/>
      <w:r w:rsidR="00384F3F">
        <w:rPr>
          <w:rFonts w:ascii="Consolas" w:hAnsi="Consolas"/>
          <w:b/>
        </w:rPr>
        <w:t>MagicR</w:t>
      </w:r>
      <w:r w:rsidR="00DA49A9" w:rsidRPr="00155706">
        <w:rPr>
          <w:rFonts w:ascii="Consolas" w:hAnsi="Consolas"/>
          <w:b/>
        </w:rPr>
        <w:t>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>.</w:t>
      </w:r>
      <w:r w:rsidR="00F875D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 "</w:t>
      </w:r>
      <w:proofErr w:type="spellStart"/>
      <w:r w:rsidR="00384F3F">
        <w:rPr>
          <w:rFonts w:ascii="Consolas" w:hAnsi="Consolas"/>
          <w:b/>
        </w:rPr>
        <w:t>RedMagic</w:t>
      </w:r>
      <w:proofErr w:type="spellEnd"/>
      <w:r w:rsidR="00F875DD" w:rsidRPr="00155706">
        <w:t>" and "</w:t>
      </w:r>
      <w:proofErr w:type="spellStart"/>
      <w:r w:rsidR="00384F3F">
        <w:rPr>
          <w:rFonts w:ascii="Consolas" w:hAnsi="Consolas"/>
          <w:b/>
        </w:rPr>
        <w:t>BlackMagic</w:t>
      </w:r>
      <w:proofErr w:type="spellEnd"/>
      <w:r w:rsidR="00F875DD" w:rsidRPr="00155706">
        <w:t>".</w:t>
      </w:r>
    </w:p>
    <w:p w14:paraId="698ECA83" w14:textId="19B3893E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</w:t>
      </w:r>
      <w:r w:rsidRPr="00155706">
        <w:rPr>
          <w:b/>
        </w:rPr>
        <w:t>type</w:t>
      </w:r>
      <w:r w:rsidRPr="00155706">
        <w:t xml:space="preserve"> is </w:t>
      </w:r>
      <w:r w:rsidRPr="00155706">
        <w:rPr>
          <w:b/>
        </w:rPr>
        <w:t>invalid</w:t>
      </w:r>
      <w:r w:rsidRPr="00155706">
        <w:t xml:space="preserve">, you have to </w:t>
      </w:r>
      <w:r w:rsidRPr="00155706">
        <w:rPr>
          <w:b/>
        </w:rPr>
        <w:t xml:space="preserve">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Pr="00155706">
        <w:rPr>
          <w:b/>
        </w:rPr>
        <w:t>the following message:</w:t>
      </w:r>
    </w:p>
    <w:p w14:paraId="25FC03F2" w14:textId="5346D5C5" w:rsidR="000D701E" w:rsidRPr="00155706" w:rsidRDefault="000D701E" w:rsidP="000D701E">
      <w:pPr>
        <w:pStyle w:val="ListParagraph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3F3782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type</w:t>
      </w:r>
      <w:r w:rsidR="004E4F9E">
        <w:rPr>
          <w:rFonts w:ascii="Consolas" w:hAnsi="Consolas"/>
          <w:b/>
        </w:rPr>
        <w:t>!</w:t>
      </w:r>
      <w:r w:rsidRPr="00155706">
        <w:rPr>
          <w:rFonts w:ascii="Consolas" w:hAnsi="Consolas"/>
          <w:b/>
        </w:rPr>
        <w:t>"</w:t>
      </w:r>
    </w:p>
    <w:p w14:paraId="5F823A0A" w14:textId="0B1DDF97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is </w:t>
      </w:r>
      <w:r w:rsidRPr="00155706">
        <w:rPr>
          <w:b/>
        </w:rPr>
        <w:t>added successfully</w:t>
      </w:r>
      <w:r w:rsidRPr="00155706">
        <w:t xml:space="preserve">, the method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Pr="00155706">
        <w:t>:</w:t>
      </w:r>
    </w:p>
    <w:p w14:paraId="21F986F9" w14:textId="052E644C" w:rsidR="000D701E" w:rsidRPr="00155706" w:rsidRDefault="000D701E" w:rsidP="000D701E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Successfully added</w:t>
      </w:r>
      <w:r w:rsidR="00BC0D92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{</w:t>
      </w:r>
      <w:proofErr w:type="spellStart"/>
      <w:r w:rsidR="00384F3F">
        <w:rPr>
          <w:rFonts w:ascii="Consolas" w:hAnsi="Consolas"/>
          <w:b/>
        </w:rPr>
        <w:t>magic</w:t>
      </w:r>
      <w:r w:rsidR="00BC0D92" w:rsidRPr="00155706">
        <w:rPr>
          <w:rFonts w:ascii="Consolas" w:hAnsi="Consolas"/>
          <w:b/>
        </w:rPr>
        <w:t>Name</w:t>
      </w:r>
      <w:proofErr w:type="spellEnd"/>
      <w:r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398F145" w14:textId="6F4915B1" w:rsidR="00E308F8" w:rsidRPr="00155706" w:rsidRDefault="00DA49A9" w:rsidP="00E656B9">
      <w:pPr>
        <w:pStyle w:val="Heading4"/>
        <w:jc w:val="both"/>
      </w:pPr>
      <w:proofErr w:type="spellStart"/>
      <w:r w:rsidRPr="00155706">
        <w:t>Add</w:t>
      </w:r>
      <w:r w:rsidR="00384F3F">
        <w:t>Magician</w:t>
      </w:r>
      <w:proofErr w:type="spellEnd"/>
      <w:r w:rsidR="00E308F8" w:rsidRPr="00155706">
        <w:t xml:space="preserve"> Command</w:t>
      </w:r>
    </w:p>
    <w:p w14:paraId="1D6C8AF5" w14:textId="77777777" w:rsidR="00E308F8" w:rsidRPr="00155706" w:rsidRDefault="00E308F8" w:rsidP="00E656B9">
      <w:pPr>
        <w:pStyle w:val="Heading5"/>
        <w:jc w:val="both"/>
      </w:pPr>
      <w:r w:rsidRPr="00155706">
        <w:t>Parameters</w:t>
      </w:r>
    </w:p>
    <w:p w14:paraId="172900E1" w14:textId="12C96694" w:rsidR="00DA49A9" w:rsidRPr="00384F3F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type</w:t>
      </w:r>
      <w:r w:rsidRPr="00384F3F">
        <w:rPr>
          <w:rStyle w:val="CodeChar"/>
          <w:rFonts w:cstheme="minorHAnsi"/>
          <w:b w:val="0"/>
          <w:bCs/>
          <w:noProof w:val="0"/>
        </w:rPr>
        <w:t xml:space="preserve"> </w:t>
      </w:r>
      <w:r w:rsidR="00384F3F" w:rsidRPr="00384F3F">
        <w:rPr>
          <w:rStyle w:val="CodeChar"/>
          <w:rFonts w:cstheme="minorHAnsi"/>
          <w:bCs/>
          <w:noProof w:val="0"/>
        </w:rPr>
        <w:t>–</w:t>
      </w:r>
      <w:r w:rsid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1B13885D" w14:textId="53710040" w:rsidR="00DA49A9" w:rsidRPr="00384F3F" w:rsidRDefault="00384F3F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username</w:t>
      </w:r>
      <w:r>
        <w:rPr>
          <w:rStyle w:val="CodeChar"/>
          <w:rFonts w:cstheme="minorHAnsi"/>
          <w:bCs/>
          <w:noProof w:val="0"/>
        </w:rPr>
        <w:t xml:space="preserve"> </w:t>
      </w:r>
      <w:r w:rsidRPr="00384F3F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303129BB" w14:textId="0889F4F3" w:rsidR="00DA49A9" w:rsidRPr="00384F3F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health – int</w:t>
      </w:r>
    </w:p>
    <w:p w14:paraId="355070C3" w14:textId="1F63338B" w:rsidR="00DA49A9" w:rsidRPr="00384F3F" w:rsidRDefault="00384F3F" w:rsidP="00384F3F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 xml:space="preserve">protection </w:t>
      </w:r>
      <w:r w:rsidR="00DA49A9" w:rsidRPr="00384F3F">
        <w:rPr>
          <w:rStyle w:val="CodeChar"/>
          <w:rFonts w:cstheme="minorHAnsi"/>
          <w:bCs/>
          <w:noProof w:val="0"/>
        </w:rPr>
        <w:t>– int</w:t>
      </w:r>
    </w:p>
    <w:p w14:paraId="38E169D4" w14:textId="37D30FBC" w:rsidR="00DA49A9" w:rsidRPr="00384F3F" w:rsidRDefault="00384F3F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proofErr w:type="spellStart"/>
      <w:r w:rsidRPr="00384F3F">
        <w:rPr>
          <w:rStyle w:val="CodeChar"/>
          <w:rFonts w:cstheme="minorHAnsi"/>
          <w:bCs/>
          <w:noProof w:val="0"/>
        </w:rPr>
        <w:t>magic</w:t>
      </w:r>
      <w:r w:rsidR="00DA49A9" w:rsidRPr="00384F3F">
        <w:rPr>
          <w:rStyle w:val="CodeChar"/>
          <w:rFonts w:cstheme="minorHAnsi"/>
          <w:bCs/>
          <w:noProof w:val="0"/>
        </w:rPr>
        <w:t>Name</w:t>
      </w:r>
      <w:proofErr w:type="spellEnd"/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0578AA62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0BBF530F" w14:textId="71408CA5" w:rsidR="00E2152D" w:rsidRPr="00155706" w:rsidRDefault="00E308F8" w:rsidP="00E656B9">
      <w:pPr>
        <w:jc w:val="both"/>
      </w:pPr>
      <w:r w:rsidRPr="00155706">
        <w:rPr>
          <w:rFonts w:cstheme="minorHAnsi"/>
          <w:b/>
        </w:rPr>
        <w:t>Creates</w:t>
      </w:r>
      <w:r w:rsidRPr="00155706">
        <w:rPr>
          <w:rFonts w:cstheme="minorHAnsi"/>
        </w:rPr>
        <w:t xml:space="preserve"> a</w:t>
      </w:r>
      <w:r w:rsidR="00E2152D" w:rsidRPr="00155706">
        <w:rPr>
          <w:rFonts w:cstheme="minorHAnsi"/>
        </w:rPr>
        <w:t xml:space="preserve"> </w:t>
      </w:r>
      <w:r w:rsidR="00384F3F">
        <w:rPr>
          <w:rFonts w:cstheme="minorHAnsi"/>
          <w:b/>
        </w:rPr>
        <w:t>Magician</w:t>
      </w:r>
      <w:r w:rsidR="001C6865" w:rsidRPr="00155706">
        <w:rPr>
          <w:rFonts w:cstheme="minorHAnsi"/>
        </w:rPr>
        <w:t xml:space="preserve"> </w:t>
      </w:r>
      <w:r w:rsidR="0018174D" w:rsidRPr="00155706">
        <w:t xml:space="preserve">of the </w:t>
      </w:r>
      <w:r w:rsidR="0018174D" w:rsidRPr="00155706">
        <w:rPr>
          <w:b/>
        </w:rPr>
        <w:t>given type</w:t>
      </w:r>
      <w:r w:rsidR="00113EC7" w:rsidRPr="00155706">
        <w:t xml:space="preserve"> and </w:t>
      </w:r>
      <w:r w:rsidR="00113EC7" w:rsidRPr="00155706">
        <w:rPr>
          <w:b/>
        </w:rPr>
        <w:t>adds</w:t>
      </w:r>
      <w:r w:rsidR="00113EC7" w:rsidRPr="00155706">
        <w:t xml:space="preserve"> it to the </w:t>
      </w:r>
      <w:proofErr w:type="spellStart"/>
      <w:r w:rsidR="00384F3F">
        <w:rPr>
          <w:rFonts w:ascii="Consolas" w:hAnsi="Consolas"/>
          <w:b/>
        </w:rPr>
        <w:t>Magician</w:t>
      </w:r>
      <w:r w:rsidR="00113EC7"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>.</w:t>
      </w:r>
      <w:r w:rsidR="0018174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: "</w:t>
      </w:r>
      <w:r w:rsidR="00384F3F">
        <w:rPr>
          <w:rFonts w:ascii="Consolas" w:hAnsi="Consolas"/>
          <w:b/>
        </w:rPr>
        <w:t>Wizard</w:t>
      </w:r>
      <w:r w:rsidR="003B49BC" w:rsidRPr="00155706">
        <w:t>" and</w:t>
      </w:r>
      <w:r w:rsidR="00F875DD" w:rsidRPr="00155706">
        <w:t xml:space="preserve"> "</w:t>
      </w:r>
      <w:proofErr w:type="spellStart"/>
      <w:r w:rsidR="00384F3F">
        <w:rPr>
          <w:rFonts w:ascii="Consolas" w:hAnsi="Consolas"/>
          <w:b/>
        </w:rPr>
        <w:t>BlackWidow</w:t>
      </w:r>
      <w:proofErr w:type="spellEnd"/>
      <w:r w:rsidR="003B49BC" w:rsidRPr="00155706">
        <w:t>".</w:t>
      </w:r>
      <w:r w:rsidR="00F875DD" w:rsidRPr="00155706">
        <w:t xml:space="preserve"> </w:t>
      </w:r>
    </w:p>
    <w:p w14:paraId="3416DF0E" w14:textId="6AD0DFE2" w:rsidR="00E2152D" w:rsidRPr="00155706" w:rsidRDefault="00E2152D" w:rsidP="00E656B9">
      <w:pPr>
        <w:jc w:val="both"/>
      </w:pPr>
      <w:r w:rsidRPr="00155706">
        <w:t xml:space="preserve">If the </w:t>
      </w:r>
      <w:r w:rsidR="00384F3F">
        <w:rPr>
          <w:b/>
        </w:rPr>
        <w:t>magic</w:t>
      </w:r>
      <w:r w:rsidRPr="00155706">
        <w:t xml:space="preserve"> is </w:t>
      </w:r>
      <w:r w:rsidRPr="00155706">
        <w:rPr>
          <w:b/>
        </w:rPr>
        <w:t>not found</w:t>
      </w:r>
      <w:r w:rsidR="00031995" w:rsidRPr="00155706">
        <w:rPr>
          <w:b/>
        </w:rPr>
        <w:t xml:space="preserve"> </w:t>
      </w:r>
      <w:r w:rsidR="00031995" w:rsidRPr="00155706">
        <w:t xml:space="preserve">throw </w:t>
      </w:r>
      <w:proofErr w:type="spellStart"/>
      <w:r w:rsidR="00BE48E0" w:rsidRPr="00155706">
        <w:rPr>
          <w:rFonts w:ascii="Consolas" w:hAnsi="Consolas"/>
          <w:b/>
        </w:rPr>
        <w:t>NullPointerException</w:t>
      </w:r>
      <w:proofErr w:type="spellEnd"/>
      <w:r w:rsidR="00031995" w:rsidRPr="00155706">
        <w:rPr>
          <w:rFonts w:ascii="Consolas" w:hAnsi="Consolas"/>
          <w:b/>
        </w:rPr>
        <w:t xml:space="preserve"> </w:t>
      </w:r>
      <w:r w:rsidR="00031995" w:rsidRPr="00155706">
        <w:t xml:space="preserve">with </w:t>
      </w:r>
      <w:r w:rsidR="00023A0E">
        <w:t xml:space="preserve">a </w:t>
      </w:r>
      <w:r w:rsidR="00031995" w:rsidRPr="00155706">
        <w:t>message</w:t>
      </w:r>
      <w:r w:rsidRPr="00155706">
        <w:t>:</w:t>
      </w:r>
    </w:p>
    <w:p w14:paraId="335888BA" w14:textId="7CD08C66" w:rsidR="00E2152D" w:rsidRPr="00155706" w:rsidRDefault="00E2152D" w:rsidP="00E656B9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cannot be found!"</w:t>
      </w:r>
    </w:p>
    <w:p w14:paraId="012D2741" w14:textId="31C96331" w:rsidR="00E308F8" w:rsidRPr="00155706" w:rsidRDefault="0018174D" w:rsidP="00E656B9">
      <w:pPr>
        <w:jc w:val="both"/>
      </w:pPr>
      <w:r w:rsidRPr="00155706">
        <w:t xml:space="preserve">If the </w:t>
      </w:r>
      <w:r w:rsidR="00384F3F">
        <w:t>magician</w:t>
      </w:r>
      <w:r w:rsidR="001C6865" w:rsidRPr="00155706">
        <w:t xml:space="preserve"> </w:t>
      </w:r>
      <w:r w:rsidR="001C6865" w:rsidRPr="00155706">
        <w:rPr>
          <w:b/>
        </w:rPr>
        <w:t>type</w:t>
      </w:r>
      <w:r w:rsidR="00EE4FE6" w:rsidRPr="00155706">
        <w:t xml:space="preserve"> is </w:t>
      </w:r>
      <w:r w:rsidR="00EE4FE6" w:rsidRPr="00155706">
        <w:rPr>
          <w:b/>
        </w:rPr>
        <w:t>invalid</w:t>
      </w:r>
      <w:r w:rsidR="00EE4FE6" w:rsidRPr="00155706">
        <w:t xml:space="preserve">,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311C5B">
        <w:t>the</w:t>
      </w:r>
      <w:r w:rsidR="00023A0E">
        <w:t xml:space="preserve"> </w:t>
      </w:r>
      <w:r w:rsidRPr="00155706">
        <w:t>message:</w:t>
      </w:r>
    </w:p>
    <w:p w14:paraId="69B6DCA9" w14:textId="0883D132" w:rsidR="0018174D" w:rsidRPr="00155706" w:rsidRDefault="0018174D" w:rsidP="00113EC7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E2152D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ian</w:t>
      </w:r>
      <w:r w:rsidR="00E2152D" w:rsidRPr="00155706">
        <w:rPr>
          <w:rFonts w:ascii="Consolas" w:hAnsi="Consolas"/>
          <w:b/>
        </w:rPr>
        <w:t xml:space="preserve"> type!</w:t>
      </w:r>
      <w:r w:rsidRPr="00155706">
        <w:rPr>
          <w:rFonts w:ascii="Consolas" w:hAnsi="Consolas"/>
          <w:b/>
        </w:rPr>
        <w:t>"</w:t>
      </w:r>
    </w:p>
    <w:p w14:paraId="3C479E30" w14:textId="4447BC44" w:rsidR="00E308F8" w:rsidRPr="00155706" w:rsidRDefault="00E308F8" w:rsidP="00E656B9">
      <w:pPr>
        <w:jc w:val="both"/>
      </w:pPr>
      <w:r w:rsidRPr="00155706">
        <w:t xml:space="preserve">The </w:t>
      </w:r>
      <w:r w:rsidRPr="00155706">
        <w:rPr>
          <w:b/>
        </w:rPr>
        <w:t>method</w:t>
      </w:r>
      <w:r w:rsidRPr="00155706">
        <w:t xml:space="preserve">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="00113EC7" w:rsidRPr="00155706">
        <w:t xml:space="preserve"> if the </w:t>
      </w:r>
      <w:r w:rsidR="00113EC7" w:rsidRPr="00155706">
        <w:rPr>
          <w:b/>
        </w:rPr>
        <w:t>operation</w:t>
      </w:r>
      <w:r w:rsidR="00113EC7" w:rsidRPr="00155706">
        <w:t xml:space="preserve"> is </w:t>
      </w:r>
      <w:r w:rsidR="00113EC7" w:rsidRPr="00155706">
        <w:rPr>
          <w:b/>
        </w:rPr>
        <w:t>successful</w:t>
      </w:r>
      <w:r w:rsidRPr="00155706">
        <w:t>:</w:t>
      </w:r>
    </w:p>
    <w:p w14:paraId="228C6C69" w14:textId="689F8CA6" w:rsidR="00E308F8" w:rsidRPr="00155706" w:rsidRDefault="00E308F8" w:rsidP="00E656B9">
      <w:pPr>
        <w:pStyle w:val="ListParagraph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EE4FE6" w:rsidRPr="00155706">
        <w:rPr>
          <w:rFonts w:ascii="Consolas" w:hAnsi="Consolas"/>
          <w:b/>
        </w:rPr>
        <w:t>Successfully added</w:t>
      </w:r>
      <w:r w:rsidR="00E2152D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ian</w:t>
      </w:r>
      <w:r w:rsidR="00EE4FE6"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u</w:t>
      </w:r>
      <w:r w:rsidR="00E2152D" w:rsidRPr="00155706">
        <w:rPr>
          <w:rFonts w:ascii="Consolas" w:hAnsi="Consolas"/>
          <w:b/>
        </w:rPr>
        <w:t>sername</w:t>
      </w:r>
      <w:r w:rsidR="001C6865"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027B657" w14:textId="37ECAFBF" w:rsidR="00E308F8" w:rsidRPr="00155706" w:rsidRDefault="001D4608" w:rsidP="00E656B9">
      <w:pPr>
        <w:pStyle w:val="Heading4"/>
        <w:jc w:val="both"/>
      </w:pPr>
      <w:proofErr w:type="spellStart"/>
      <w:r w:rsidRPr="00155706">
        <w:t>StartGame</w:t>
      </w:r>
      <w:proofErr w:type="spellEnd"/>
      <w:r w:rsidR="00E308F8" w:rsidRPr="00155706">
        <w:t xml:space="preserve"> Command</w:t>
      </w:r>
    </w:p>
    <w:p w14:paraId="1823E17F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338E8354" w14:textId="4F0237CC" w:rsidR="001D4608" w:rsidRPr="00155706" w:rsidRDefault="00023A0E" w:rsidP="001D4608">
      <w:pPr>
        <w:jc w:val="both"/>
      </w:pPr>
      <w:r>
        <w:t>The g</w:t>
      </w:r>
      <w:r w:rsidR="001D4608" w:rsidRPr="00155706">
        <w:t xml:space="preserve">ame starts with all </w:t>
      </w:r>
      <w:r w:rsidR="003B611D">
        <w:t>magicians</w:t>
      </w:r>
      <w:r w:rsidR="001D4608" w:rsidRPr="00155706">
        <w:t xml:space="preserve"> </w:t>
      </w:r>
      <w:r w:rsidR="00FA5E77" w:rsidRPr="00155706">
        <w:t>that</w:t>
      </w:r>
      <w:r w:rsidR="001D4608" w:rsidRPr="00155706">
        <w:t xml:space="preserve"> are </w:t>
      </w:r>
      <w:r w:rsidR="001D4608" w:rsidRPr="00155706">
        <w:rPr>
          <w:b/>
        </w:rPr>
        <w:t>alive</w:t>
      </w:r>
      <w:r w:rsidR="001D4608" w:rsidRPr="00155706">
        <w:t>!</w:t>
      </w:r>
      <w:r w:rsidR="00E500AF" w:rsidRPr="00155706">
        <w:t xml:space="preserve"> Returns the result from the </w:t>
      </w:r>
      <w:proofErr w:type="gramStart"/>
      <w:r w:rsidR="005F239F" w:rsidRPr="00155706">
        <w:rPr>
          <w:rFonts w:ascii="Consolas" w:hAnsi="Consolas"/>
          <w:b/>
        </w:rPr>
        <w:t>s</w:t>
      </w:r>
      <w:r w:rsidR="00E500AF" w:rsidRPr="00155706">
        <w:rPr>
          <w:rFonts w:ascii="Consolas" w:hAnsi="Consolas"/>
          <w:b/>
        </w:rPr>
        <w:t>tart(</w:t>
      </w:r>
      <w:proofErr w:type="gramEnd"/>
      <w:r w:rsidR="00E500AF" w:rsidRPr="00155706">
        <w:rPr>
          <w:rFonts w:ascii="Consolas" w:hAnsi="Consolas"/>
          <w:b/>
        </w:rPr>
        <w:t xml:space="preserve">) </w:t>
      </w:r>
      <w:r w:rsidR="00E500AF" w:rsidRPr="00155706">
        <w:t>method.</w:t>
      </w:r>
    </w:p>
    <w:p w14:paraId="5C813DE1" w14:textId="631A5E3B" w:rsidR="00E51AED" w:rsidRPr="00155706" w:rsidRDefault="000D4B7B" w:rsidP="00E656B9">
      <w:pPr>
        <w:pStyle w:val="Heading4"/>
        <w:jc w:val="both"/>
      </w:pPr>
      <w:r w:rsidRPr="00155706">
        <w:t>Report</w:t>
      </w:r>
      <w:r w:rsidR="00E51AED" w:rsidRPr="00155706">
        <w:t xml:space="preserve"> Command</w:t>
      </w:r>
    </w:p>
    <w:p w14:paraId="652FDB18" w14:textId="086DB8E7" w:rsidR="00E51AED" w:rsidRPr="00155706" w:rsidRDefault="00E51AED" w:rsidP="00E656B9">
      <w:pPr>
        <w:pStyle w:val="Heading5"/>
        <w:jc w:val="both"/>
      </w:pPr>
      <w:r w:rsidRPr="00155706">
        <w:t>Functionality</w:t>
      </w:r>
    </w:p>
    <w:p w14:paraId="745B2472" w14:textId="0E5C6247" w:rsidR="000D4B7B" w:rsidRPr="00155706" w:rsidRDefault="000D4B7B" w:rsidP="00E656B9">
      <w:pPr>
        <w:jc w:val="both"/>
      </w:pPr>
      <w:r w:rsidRPr="00155706">
        <w:t>Re</w:t>
      </w:r>
      <w:r w:rsidR="001763B4" w:rsidRPr="00155706">
        <w:t xml:space="preserve">turns information about </w:t>
      </w:r>
      <w:r w:rsidR="00067259" w:rsidRPr="00155706">
        <w:t>each</w:t>
      </w:r>
      <w:r w:rsidR="001763B4" w:rsidRPr="00155706">
        <w:t xml:space="preserve"> </w:t>
      </w:r>
      <w:r w:rsidR="003B611D">
        <w:t>magician</w:t>
      </w:r>
      <w:r w:rsidR="007C000B" w:rsidRPr="00155706">
        <w:t xml:space="preserve"> separated </w:t>
      </w:r>
      <w:r w:rsidR="00FA5E77" w:rsidRPr="00155706">
        <w:t>with a</w:t>
      </w:r>
      <w:r w:rsidR="001D4608" w:rsidRPr="00155706">
        <w:t xml:space="preserve"> new line.</w:t>
      </w:r>
      <w:r w:rsidR="007C000B" w:rsidRPr="00155706">
        <w:t xml:space="preserve"> </w:t>
      </w:r>
      <w:r w:rsidR="00E65800" w:rsidRPr="00E65800">
        <w:t xml:space="preserve">Order then by health </w:t>
      </w:r>
      <w:r w:rsidR="00364CAB">
        <w:t>a</w:t>
      </w:r>
      <w:r w:rsidR="00E65800" w:rsidRPr="00E65800">
        <w:t>scending, then by username alphabetically, the</w:t>
      </w:r>
      <w:r w:rsidR="00311C5B">
        <w:t>n</w:t>
      </w:r>
      <w:r w:rsidR="00E65800" w:rsidRPr="00E65800">
        <w:t xml:space="preserve"> by type alphabetically</w:t>
      </w:r>
      <w:r w:rsidR="007C000B" w:rsidRPr="00155706">
        <w:t xml:space="preserve">. </w:t>
      </w:r>
      <w:r w:rsidR="00067259" w:rsidRPr="00155706">
        <w:t xml:space="preserve">You can use the overridden </w:t>
      </w:r>
      <w:r w:rsidR="004268AB" w:rsidRPr="004268AB">
        <w:rPr>
          <w:rFonts w:ascii="Consolas" w:hAnsi="Consolas"/>
          <w:b/>
        </w:rPr>
        <w:t>.</w:t>
      </w:r>
      <w:proofErr w:type="spellStart"/>
      <w:r w:rsidR="005F239F" w:rsidRPr="00155706">
        <w:rPr>
          <w:rFonts w:ascii="Consolas" w:hAnsi="Consolas"/>
          <w:b/>
        </w:rPr>
        <w:t>t</w:t>
      </w:r>
      <w:r w:rsidR="001D4608" w:rsidRPr="00155706">
        <w:rPr>
          <w:rFonts w:ascii="Consolas" w:hAnsi="Consolas"/>
          <w:b/>
        </w:rPr>
        <w:t>oString</w:t>
      </w:r>
      <w:proofErr w:type="spellEnd"/>
      <w:r w:rsidR="004268AB">
        <w:rPr>
          <w:rFonts w:ascii="Consolas" w:hAnsi="Consolas"/>
          <w:b/>
        </w:rPr>
        <w:t>()</w:t>
      </w:r>
      <w:r w:rsidR="003B611D">
        <w:rPr>
          <w:rFonts w:ascii="Consolas" w:hAnsi="Consolas"/>
          <w:b/>
        </w:rPr>
        <w:t xml:space="preserve"> Magician </w:t>
      </w:r>
      <w:r w:rsidR="00067259" w:rsidRPr="00155706">
        <w:t>method.</w:t>
      </w:r>
    </w:p>
    <w:p w14:paraId="0BDA1F1E" w14:textId="4C8E0AC0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type</w:t>
      </w:r>
      <w:r w:rsidRPr="00155706">
        <w:rPr>
          <w:rFonts w:ascii="Consolas" w:hAnsi="Consolas"/>
          <w:b/>
        </w:rPr>
        <w:t>}: 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u</w:t>
      </w:r>
      <w:r w:rsidRPr="00155706">
        <w:rPr>
          <w:rFonts w:ascii="Consolas" w:hAnsi="Consolas"/>
          <w:b/>
        </w:rPr>
        <w:t>sername}</w:t>
      </w:r>
    </w:p>
    <w:p w14:paraId="49E8875B" w14:textId="5C671103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1D4608" w:rsidRPr="00155706">
        <w:rPr>
          <w:rFonts w:ascii="Consolas" w:hAnsi="Consolas"/>
          <w:b/>
        </w:rPr>
        <w:t>Health: {</w:t>
      </w:r>
      <w:r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h</w:t>
      </w:r>
      <w:r w:rsidR="001D4608" w:rsidRPr="00155706">
        <w:rPr>
          <w:rFonts w:ascii="Consolas" w:hAnsi="Consolas"/>
          <w:b/>
        </w:rPr>
        <w:t>ealth}</w:t>
      </w:r>
    </w:p>
    <w:p w14:paraId="789D9681" w14:textId="35ECA0AE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 xml:space="preserve"> Protection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protection</w:t>
      </w:r>
      <w:r w:rsidR="001D4608" w:rsidRPr="00155706">
        <w:rPr>
          <w:rFonts w:ascii="Consolas" w:hAnsi="Consolas"/>
          <w:b/>
        </w:rPr>
        <w:t>}</w:t>
      </w:r>
    </w:p>
    <w:p w14:paraId="3478A555" w14:textId="74560384" w:rsidR="001D4608" w:rsidRPr="00155706" w:rsidRDefault="003B611D" w:rsidP="001D4608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agic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magic</w:t>
      </w:r>
      <w:r w:rsidR="00D956CF" w:rsidRPr="00155706">
        <w:rPr>
          <w:rFonts w:ascii="Consolas" w:hAnsi="Consolas"/>
          <w:b/>
        </w:rPr>
        <w:t xml:space="preserve"> n</w:t>
      </w:r>
      <w:r w:rsidR="001D4608" w:rsidRPr="00155706">
        <w:rPr>
          <w:rFonts w:ascii="Consolas" w:hAnsi="Consolas"/>
          <w:b/>
        </w:rPr>
        <w:t>ame}</w:t>
      </w:r>
      <w:r w:rsidR="00D529D8" w:rsidRPr="00155706">
        <w:rPr>
          <w:rFonts w:ascii="Consolas" w:hAnsi="Consolas"/>
          <w:b/>
        </w:rPr>
        <w:t>"</w:t>
      </w:r>
    </w:p>
    <w:p w14:paraId="17DC7692" w14:textId="71023B50" w:rsidR="00CE4DDC" w:rsidRPr="00C131AD" w:rsidRDefault="00CE4DDC" w:rsidP="00E656B9">
      <w:pPr>
        <w:jc w:val="both"/>
        <w:rPr>
          <w:rFonts w:cstheme="minorHAnsi"/>
          <w:b/>
          <w:color w:val="000000" w:themeColor="text1"/>
        </w:rPr>
      </w:pPr>
      <w:r w:rsidRPr="00C131AD">
        <w:rPr>
          <w:rFonts w:cstheme="minorHAnsi"/>
          <w:b/>
          <w:color w:val="000000" w:themeColor="text1"/>
        </w:rPr>
        <w:t xml:space="preserve">Note: Use </w:t>
      </w:r>
      <w:proofErr w:type="spellStart"/>
      <w:r w:rsidR="00D529D8" w:rsidRPr="00C131AD">
        <w:rPr>
          <w:rFonts w:cstheme="minorHAnsi"/>
          <w:b/>
          <w:color w:val="000000" w:themeColor="text1"/>
        </w:rPr>
        <w:t>System.lineSeparator</w:t>
      </w:r>
      <w:proofErr w:type="spellEnd"/>
      <w:r w:rsidR="00D529D8" w:rsidRPr="00C131AD">
        <w:rPr>
          <w:rFonts w:cstheme="minorHAnsi"/>
          <w:b/>
          <w:color w:val="000000" w:themeColor="text1"/>
        </w:rPr>
        <w:t>()</w:t>
      </w:r>
      <w:r w:rsidR="001A2CA9" w:rsidRPr="00C131AD">
        <w:rPr>
          <w:rFonts w:cstheme="minorHAnsi"/>
          <w:b/>
          <w:color w:val="000000" w:themeColor="text1"/>
        </w:rPr>
        <w:t xml:space="preserve"> for a new line and don't forget to trim if you use StringBuilder.</w:t>
      </w:r>
    </w:p>
    <w:p w14:paraId="16D18650" w14:textId="77777777" w:rsidR="00E308F8" w:rsidRPr="00155706" w:rsidRDefault="00E308F8" w:rsidP="00E656B9">
      <w:pPr>
        <w:pStyle w:val="Heading3"/>
        <w:jc w:val="both"/>
      </w:pPr>
      <w:r w:rsidRPr="00155706">
        <w:t>Input / Output</w:t>
      </w:r>
    </w:p>
    <w:p w14:paraId="1F86AA51" w14:textId="00AC72BA" w:rsidR="003B611D" w:rsidRPr="000E0F6D" w:rsidRDefault="003B611D" w:rsidP="003B611D">
      <w:pPr>
        <w:jc w:val="both"/>
        <w:rPr>
          <w:lang w:val="bg-BG"/>
        </w:rPr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  <w:r w:rsidR="00D95544">
        <w:rPr>
          <w:lang w:val="bg-BG"/>
        </w:rPr>
        <w:t xml:space="preserve"> </w:t>
      </w:r>
      <w:r w:rsidR="00D95544" w:rsidRPr="00D95544">
        <w:rPr>
          <w:lang w:val="bg-BG"/>
        </w:rPr>
        <w:t xml:space="preserve">The </w:t>
      </w:r>
      <w:r w:rsidR="000E0F6D" w:rsidRPr="000E0F6D">
        <w:rPr>
          <w:b/>
          <w:bCs/>
        </w:rPr>
        <w:t>Main</w:t>
      </w:r>
      <w:r w:rsidR="00D95544" w:rsidRPr="00D95544">
        <w:rPr>
          <w:lang w:val="bg-BG"/>
        </w:rPr>
        <w:t xml:space="preserve"> method is </w:t>
      </w:r>
      <w:r w:rsidR="00D95544" w:rsidRPr="000E0F6D">
        <w:rPr>
          <w:b/>
          <w:bCs/>
          <w:lang w:val="bg-BG"/>
        </w:rPr>
        <w:t>complete</w:t>
      </w:r>
      <w:r w:rsidR="00D95544" w:rsidRPr="00D95544">
        <w:rPr>
          <w:lang w:val="bg-BG"/>
        </w:rPr>
        <w:t>. Do</w:t>
      </w:r>
      <w:r w:rsidR="00D95544">
        <w:rPr>
          <w:lang w:val="bg-BG"/>
        </w:rPr>
        <w:t xml:space="preserve"> </w:t>
      </w:r>
      <w:r w:rsidR="00D95544">
        <w:t>not add anything to it.</w:t>
      </w:r>
    </w:p>
    <w:p w14:paraId="34E2A0B0" w14:textId="77777777" w:rsidR="00E308F8" w:rsidRPr="00155706" w:rsidRDefault="00E308F8" w:rsidP="00E656B9">
      <w:pPr>
        <w:pStyle w:val="Heading4"/>
        <w:jc w:val="both"/>
      </w:pPr>
      <w:r w:rsidRPr="00155706">
        <w:t>Input</w:t>
      </w:r>
    </w:p>
    <w:p w14:paraId="753B5FEB" w14:textId="77777777" w:rsidR="00E308F8" w:rsidRPr="00155706" w:rsidRDefault="00E308F8" w:rsidP="00E656B9">
      <w:pPr>
        <w:jc w:val="both"/>
      </w:pPr>
      <w:r w:rsidRPr="00155706">
        <w:t xml:space="preserve">Below, you can see the </w:t>
      </w:r>
      <w:r w:rsidRPr="00155706">
        <w:rPr>
          <w:b/>
        </w:rPr>
        <w:t>format</w:t>
      </w:r>
      <w:r w:rsidRPr="00155706">
        <w:t xml:space="preserve"> in which </w:t>
      </w:r>
      <w:r w:rsidRPr="00155706">
        <w:rPr>
          <w:b/>
        </w:rPr>
        <w:t>each command</w:t>
      </w:r>
      <w:r w:rsidRPr="00155706">
        <w:t xml:space="preserve"> will be given in the input:</w:t>
      </w:r>
    </w:p>
    <w:p w14:paraId="5FF0251D" w14:textId="52A5B0DB" w:rsidR="00E308F8" w:rsidRPr="00155706" w:rsidRDefault="00144B27" w:rsidP="00A769E7">
      <w:pPr>
        <w:pStyle w:val="ListParagraph"/>
        <w:numPr>
          <w:ilvl w:val="0"/>
          <w:numId w:val="7"/>
        </w:numPr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</w:t>
      </w:r>
      <w:proofErr w:type="spellEnd"/>
      <w:r w:rsidR="00FB2F65" w:rsidRPr="00155706">
        <w:rPr>
          <w:rFonts w:ascii="Consolas" w:hAnsi="Consolas"/>
        </w:rPr>
        <w:t xml:space="preserve"> </w:t>
      </w:r>
      <w:r w:rsidR="00FB2F65" w:rsidRPr="00155706">
        <w:rPr>
          <w:rFonts w:ascii="Consolas" w:hAnsi="Consolas"/>
          <w:b/>
        </w:rPr>
        <w:t>{</w:t>
      </w:r>
      <w:r w:rsidRPr="00155706">
        <w:rPr>
          <w:rFonts w:ascii="Consolas" w:hAnsi="Consolas"/>
          <w:b/>
        </w:rPr>
        <w:t>type</w:t>
      </w:r>
      <w:r w:rsidR="00E308F8" w:rsidRPr="00155706">
        <w:rPr>
          <w:rFonts w:ascii="Consolas" w:hAnsi="Consolas"/>
          <w:b/>
        </w:rPr>
        <w:t>}</w:t>
      </w:r>
      <w:r w:rsidR="00FB2F65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name</w:t>
      </w:r>
      <w:r w:rsidR="00FB2F65" w:rsidRPr="00155706">
        <w:rPr>
          <w:rFonts w:ascii="Consolas" w:hAnsi="Consolas"/>
          <w:b/>
        </w:rPr>
        <w:t>}</w:t>
      </w:r>
      <w:r w:rsidRPr="00155706">
        <w:rPr>
          <w:rFonts w:ascii="Consolas" w:hAnsi="Consolas"/>
          <w:b/>
        </w:rPr>
        <w:t xml:space="preserve"> {</w:t>
      </w:r>
      <w:proofErr w:type="spellStart"/>
      <w:r w:rsidRPr="00155706">
        <w:rPr>
          <w:rFonts w:ascii="Consolas" w:hAnsi="Consolas"/>
          <w:b/>
        </w:rPr>
        <w:t>bulletsCount</w:t>
      </w:r>
      <w:proofErr w:type="spellEnd"/>
      <w:r w:rsidRPr="00155706">
        <w:rPr>
          <w:rFonts w:ascii="Consolas" w:hAnsi="Consolas"/>
          <w:b/>
        </w:rPr>
        <w:t>}</w:t>
      </w:r>
    </w:p>
    <w:p w14:paraId="1ACCBE6D" w14:textId="46A275F4" w:rsidR="00E308F8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ian</w:t>
      </w:r>
      <w:proofErr w:type="spellEnd"/>
      <w:r w:rsidR="000C64EA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type</w:t>
      </w:r>
      <w:r w:rsidR="000C64EA" w:rsidRPr="00155706">
        <w:rPr>
          <w:rFonts w:ascii="Consolas" w:hAnsi="Consolas"/>
          <w:b/>
        </w:rPr>
        <w:t>}</w:t>
      </w:r>
      <w:r w:rsidR="008573E6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username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health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protection</w:t>
      </w:r>
      <w:r w:rsidR="008573E6" w:rsidRPr="00155706">
        <w:rPr>
          <w:rFonts w:ascii="Consolas" w:hAnsi="Consolas"/>
          <w:b/>
        </w:rPr>
        <w:t>} {</w:t>
      </w:r>
      <w:proofErr w:type="spellStart"/>
      <w:r w:rsidR="003B611D">
        <w:rPr>
          <w:rFonts w:ascii="Consolas" w:hAnsi="Consolas"/>
          <w:b/>
        </w:rPr>
        <w:t>magicName</w:t>
      </w:r>
      <w:proofErr w:type="spellEnd"/>
      <w:r w:rsidR="008573E6" w:rsidRPr="00155706">
        <w:rPr>
          <w:rFonts w:ascii="Consolas" w:hAnsi="Consolas"/>
          <w:b/>
        </w:rPr>
        <w:t>}</w:t>
      </w:r>
    </w:p>
    <w:p w14:paraId="18511717" w14:textId="73CB8660" w:rsidR="008573E6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t>StartGame</w:t>
      </w:r>
      <w:proofErr w:type="spellEnd"/>
    </w:p>
    <w:p w14:paraId="5CC877D6" w14:textId="334E18D6" w:rsidR="000C64EA" w:rsidRPr="00155706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Report</w:t>
      </w:r>
    </w:p>
    <w:p w14:paraId="561B9C9D" w14:textId="0AFEF0A7" w:rsidR="009877FC" w:rsidRPr="00155706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Exit</w:t>
      </w:r>
    </w:p>
    <w:p w14:paraId="3BB21CDC" w14:textId="77777777" w:rsidR="00E308F8" w:rsidRPr="00155706" w:rsidRDefault="00E308F8" w:rsidP="00E656B9">
      <w:pPr>
        <w:pStyle w:val="Heading4"/>
        <w:jc w:val="both"/>
      </w:pPr>
      <w:r w:rsidRPr="00155706">
        <w:t>Output</w:t>
      </w:r>
    </w:p>
    <w:p w14:paraId="3B0A05C7" w14:textId="77777777" w:rsidR="00E308F8" w:rsidRPr="00155706" w:rsidRDefault="00E308F8" w:rsidP="00E656B9">
      <w:pPr>
        <w:jc w:val="both"/>
      </w:pPr>
      <w:r w:rsidRPr="00155706">
        <w:t>Print the output from each command when issued. If an exception is thrown during any of the commands' execution, print the exception message.</w:t>
      </w:r>
    </w:p>
    <w:p w14:paraId="0A8C85AD" w14:textId="77777777" w:rsidR="00E308F8" w:rsidRPr="00155706" w:rsidRDefault="00E308F8" w:rsidP="00E656B9">
      <w:pPr>
        <w:pStyle w:val="Heading4"/>
        <w:jc w:val="both"/>
      </w:pPr>
      <w:r w:rsidRPr="00155706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155706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19477C" w:rsidRPr="00155706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69A921B8" w:rsidR="0019477C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8573E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706943D3" w14:textId="29690BBA" w:rsidR="002602CA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="002602CA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1FA49BB3" w14:textId="3F7B9EBE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>Granate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Invalid 100</w:t>
            </w:r>
          </w:p>
          <w:p w14:paraId="406125D4" w14:textId="43A4FC67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  <w:r w:rsidR="00300C86"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5CA13E1" w14:textId="60F78004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E9BF447" w14:textId="34B06877" w:rsidR="00D54944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1B074E6F" w14:textId="56AAE242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0EEDD37E" w14:textId="7D8C884F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avaLover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20 -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533BC1F6" w14:textId="1E79DA6D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</w:p>
          <w:p w14:paraId="0C5E6800" w14:textId="705B4266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11DE3883" w14:textId="2910CFE9" w:rsidR="00031995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Invalid 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550B383F" w14:textId="6150C52D" w:rsidR="00352B0D" w:rsidRPr="00155706" w:rsidRDefault="00352B0D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45F23FB3" w14:textId="77777777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7FAFF460" w14:textId="798284C6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E308F8" w:rsidRPr="00155706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19477C" w:rsidRPr="00155706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4E2D3E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38CD8486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3F61DFA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 type!</w:t>
            </w:r>
          </w:p>
          <w:p w14:paraId="28CE9EE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Sabrina.</w:t>
            </w:r>
          </w:p>
          <w:p w14:paraId="19B2E07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E59A87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0A1C84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98C67C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 protection cannot be below 0.</w:t>
            </w:r>
          </w:p>
          <w:p w14:paraId="4A75913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B518C2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79A5F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ian type!</w:t>
            </w:r>
          </w:p>
          <w:p w14:paraId="2FE064EC" w14:textId="5049F5BE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4E8C7F0F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</w:p>
          <w:p w14:paraId="7EF34DAB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Health: 0</w:t>
            </w:r>
          </w:p>
          <w:p w14:paraId="56F7968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3577B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Sabrina</w:t>
            </w:r>
          </w:p>
          <w:p w14:paraId="7E33A7D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</w:p>
          <w:p w14:paraId="1EBA4EA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6C68200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1A191B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Luna</w:t>
            </w:r>
          </w:p>
          <w:p w14:paraId="5E5F3BE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06899F21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8AA6DC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40</w:t>
            </w:r>
          </w:p>
          <w:p w14:paraId="6D4285B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  <w:p w14:paraId="2C10CB8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1B5D7C5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77340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50</w:t>
            </w:r>
          </w:p>
          <w:p w14:paraId="76EDFAB9" w14:textId="34149D88" w:rsidR="00687711" w:rsidRPr="00F06F11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</w:tc>
      </w:tr>
    </w:tbl>
    <w:p w14:paraId="3787E5B1" w14:textId="746B6438" w:rsidR="005E0B58" w:rsidRPr="00155706" w:rsidRDefault="005E0B58" w:rsidP="005E0B5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155706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155706" w:rsidRDefault="005E0B58" w:rsidP="00E2152D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7C78EE" w:rsidRPr="00155706" w14:paraId="469213A0" w14:textId="77777777" w:rsidTr="00E2152D">
        <w:tc>
          <w:tcPr>
            <w:tcW w:w="10440" w:type="dxa"/>
            <w:shd w:val="clear" w:color="auto" w:fill="auto"/>
          </w:tcPr>
          <w:p w14:paraId="284E3934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5BF541C0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9CED371" w14:textId="7DD85D1E" w:rsidR="00F06F11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0794F5E" w14:textId="1AE0BCD6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Iris 25</w:t>
            </w:r>
          </w:p>
          <w:p w14:paraId="2B9C6BEC" w14:textId="72911210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4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2AE5184C" w14:textId="426ED544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27992880" w14:textId="71AE041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 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ris</w:t>
            </w:r>
          </w:p>
          <w:p w14:paraId="6CEC3767" w14:textId="2AD25691" w:rsidR="00F06F11" w:rsidRPr="00155706" w:rsidRDefault="00F06F11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idowSara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 100 Sabrina</w:t>
            </w:r>
          </w:p>
          <w:p w14:paraId="1F13C686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54B3D39A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35D1A41F" w14:textId="11C99B62" w:rsidR="007C78EE" w:rsidRPr="00155706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78EE" w:rsidRPr="00155706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155706" w:rsidRDefault="007C78EE" w:rsidP="007C78EE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7C78EE" w:rsidRPr="00155706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740A5A2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4C30F5F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0D57D088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CE7AAC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Iris.</w:t>
            </w:r>
          </w:p>
          <w:p w14:paraId="5E90598E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889C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259A3E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3F1B94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 cannot be found!</w:t>
            </w:r>
          </w:p>
          <w:p w14:paraId="6B5C880A" w14:textId="406560D3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57DBE5E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</w:p>
          <w:p w14:paraId="2A0F11D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1F2CB09D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1080376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Iris</w:t>
            </w:r>
          </w:p>
          <w:p w14:paraId="21DA1F05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47E4C9E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40</w:t>
            </w:r>
          </w:p>
          <w:p w14:paraId="2F234B09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8026C1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  <w:p w14:paraId="0FFA783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16E1B9C2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A005A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34</w:t>
            </w:r>
          </w:p>
          <w:p w14:paraId="692FE27E" w14:textId="520641D1" w:rsidR="007C78EE" w:rsidRPr="00155706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</w:tc>
      </w:tr>
    </w:tbl>
    <w:p w14:paraId="7CE772E6" w14:textId="5111FF16" w:rsidR="00E308F8" w:rsidRPr="00155706" w:rsidRDefault="00E308F8" w:rsidP="00760A82">
      <w:pPr>
        <w:pStyle w:val="Heading1"/>
      </w:pPr>
      <w:r w:rsidRPr="00155706">
        <w:t>Task 3: Unit Tests (100 points)</w:t>
      </w:r>
    </w:p>
    <w:p w14:paraId="3AE3C05A" w14:textId="293CF228" w:rsidR="00E57F14" w:rsidRPr="00364CAB" w:rsidRDefault="003B611D" w:rsidP="00F06F11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50637B">
        <w:rPr>
          <w:b/>
        </w:rPr>
        <w:t>Magic</w:t>
      </w:r>
      <w:r>
        <w:rPr>
          <w:b/>
        </w:rPr>
        <w:t>,</w:t>
      </w:r>
      <w:r>
        <w:t xml:space="preserve"> and </w:t>
      </w:r>
      <w:r w:rsidR="0050637B">
        <w:rPr>
          <w:b/>
        </w:rPr>
        <w:t>Magician</w:t>
      </w:r>
      <w:r>
        <w:t xml:space="preserve">. </w:t>
      </w:r>
      <w:r w:rsidR="0050637B">
        <w:rPr>
          <w:b/>
        </w:rPr>
        <w:t>Magician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50637B">
        <w:rPr>
          <w:b/>
          <w:lang w:val="en-GB"/>
        </w:rPr>
        <w:t>magicGame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50637B">
        <w:rPr>
          <w:b/>
        </w:rPr>
        <w:t>Magician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E57F14" w:rsidRPr="00364CA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7DD37" w14:textId="77777777" w:rsidR="005878E8" w:rsidRDefault="005878E8" w:rsidP="008068A2">
      <w:pPr>
        <w:spacing w:after="0" w:line="240" w:lineRule="auto"/>
      </w:pPr>
      <w:r>
        <w:separator/>
      </w:r>
    </w:p>
  </w:endnote>
  <w:endnote w:type="continuationSeparator" w:id="0">
    <w:p w14:paraId="5A8AA33C" w14:textId="77777777" w:rsidR="005878E8" w:rsidRDefault="005878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75D5B" w14:textId="77777777" w:rsidR="005D61C6" w:rsidRDefault="005D61C6" w:rsidP="005D61C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951C29" wp14:editId="4666424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F5D3FE" w14:textId="77777777" w:rsidR="005D61C6" w:rsidRPr="002C539D" w:rsidRDefault="005D61C6" w:rsidP="005D61C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951C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0F5D3FE" w14:textId="77777777" w:rsidR="005D61C6" w:rsidRPr="002C539D" w:rsidRDefault="005D61C6" w:rsidP="005D61C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08EE5D" wp14:editId="5DAD407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2784F" w14:textId="2F232752" w:rsidR="005D61C6" w:rsidRPr="002C539D" w:rsidRDefault="005D61C6" w:rsidP="005D61C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13AF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25E6203" w14:textId="77777777" w:rsidR="005D61C6" w:rsidRPr="00596AA5" w:rsidRDefault="005D61C6" w:rsidP="005D61C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E2FBD5" wp14:editId="73E4060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C8FB3D" wp14:editId="725B16D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750F4" wp14:editId="0139726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3E62053" wp14:editId="7E72DA4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72BED9C" wp14:editId="0B472A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4346122" wp14:editId="287F29A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D860B" wp14:editId="51BC2B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DB408E" wp14:editId="08484B6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814A4A" wp14:editId="730BE89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08EE5D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1D2784F" w14:textId="2F232752" w:rsidR="005D61C6" w:rsidRPr="002C539D" w:rsidRDefault="005D61C6" w:rsidP="005D61C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A13AF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25E6203" w14:textId="77777777" w:rsidR="005D61C6" w:rsidRPr="00596AA5" w:rsidRDefault="005D61C6" w:rsidP="005D61C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E2FBD5" wp14:editId="73E4060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C8FB3D" wp14:editId="725B16D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750F4" wp14:editId="0139726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3E62053" wp14:editId="7E72DA4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72BED9C" wp14:editId="0B472A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4346122" wp14:editId="287F29A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6D860B" wp14:editId="51BC2B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DB408E" wp14:editId="08484B6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814A4A" wp14:editId="730BE89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A8E4D5F" wp14:editId="203B2E4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6BEBF5" wp14:editId="5C47E16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4666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9E3C1A" wp14:editId="6D7480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E72F1E" w14:textId="05760CD8" w:rsidR="005D61C6" w:rsidRPr="00596AA5" w:rsidRDefault="005D61C6" w:rsidP="005D61C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88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88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9E3C1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AE72F1E" w14:textId="05760CD8" w:rsidR="005D61C6" w:rsidRPr="00596AA5" w:rsidRDefault="005D61C6" w:rsidP="005D61C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88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88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1AD32316" w:rsidR="00E2152D" w:rsidRPr="005D61C6" w:rsidRDefault="00E2152D" w:rsidP="005D61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A1459" w14:textId="77777777" w:rsidR="005878E8" w:rsidRDefault="005878E8" w:rsidP="008068A2">
      <w:pPr>
        <w:spacing w:after="0" w:line="240" w:lineRule="auto"/>
      </w:pPr>
      <w:r>
        <w:separator/>
      </w:r>
    </w:p>
  </w:footnote>
  <w:footnote w:type="continuationSeparator" w:id="0">
    <w:p w14:paraId="14068FBA" w14:textId="77777777" w:rsidR="005878E8" w:rsidRDefault="005878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152D" w:rsidRDefault="00E2152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3BC0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310205430">
    <w:abstractNumId w:val="1"/>
  </w:num>
  <w:num w:numId="2" w16cid:durableId="753939883">
    <w:abstractNumId w:val="11"/>
  </w:num>
  <w:num w:numId="3" w16cid:durableId="367803615">
    <w:abstractNumId w:val="0"/>
  </w:num>
  <w:num w:numId="4" w16cid:durableId="1594390504">
    <w:abstractNumId w:val="8"/>
  </w:num>
  <w:num w:numId="5" w16cid:durableId="1049109964">
    <w:abstractNumId w:val="5"/>
  </w:num>
  <w:num w:numId="6" w16cid:durableId="148327735">
    <w:abstractNumId w:val="3"/>
  </w:num>
  <w:num w:numId="7" w16cid:durableId="2083408523">
    <w:abstractNumId w:val="14"/>
  </w:num>
  <w:num w:numId="8" w16cid:durableId="412819712">
    <w:abstractNumId w:val="2"/>
  </w:num>
  <w:num w:numId="9" w16cid:durableId="971013199">
    <w:abstractNumId w:val="7"/>
  </w:num>
  <w:num w:numId="10" w16cid:durableId="1644044755">
    <w:abstractNumId w:val="12"/>
  </w:num>
  <w:num w:numId="11" w16cid:durableId="1487547798">
    <w:abstractNumId w:val="6"/>
  </w:num>
  <w:num w:numId="12" w16cid:durableId="266742886">
    <w:abstractNumId w:val="9"/>
  </w:num>
  <w:num w:numId="13" w16cid:durableId="2139296415">
    <w:abstractNumId w:val="13"/>
  </w:num>
  <w:num w:numId="14" w16cid:durableId="1997876579">
    <w:abstractNumId w:val="4"/>
  </w:num>
  <w:num w:numId="15" w16cid:durableId="951010136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I3NjcyNTGwNLdQ0lEKTi0uzszPAymwrAUA7JR/Ty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A0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4D49"/>
    <w:rsid w:val="00067259"/>
    <w:rsid w:val="000739ED"/>
    <w:rsid w:val="00077F8B"/>
    <w:rsid w:val="00080638"/>
    <w:rsid w:val="00086727"/>
    <w:rsid w:val="000948BB"/>
    <w:rsid w:val="00096159"/>
    <w:rsid w:val="00096CB1"/>
    <w:rsid w:val="00097052"/>
    <w:rsid w:val="000A0C38"/>
    <w:rsid w:val="000A2132"/>
    <w:rsid w:val="000A45F8"/>
    <w:rsid w:val="000A4693"/>
    <w:rsid w:val="000A6794"/>
    <w:rsid w:val="000B39E6"/>
    <w:rsid w:val="000B56F0"/>
    <w:rsid w:val="000C64EA"/>
    <w:rsid w:val="000D0E23"/>
    <w:rsid w:val="000D41BB"/>
    <w:rsid w:val="000D4B7B"/>
    <w:rsid w:val="000D4E6A"/>
    <w:rsid w:val="000D5AAF"/>
    <w:rsid w:val="000D701E"/>
    <w:rsid w:val="000E0F6D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00C5"/>
    <w:rsid w:val="0012277F"/>
    <w:rsid w:val="00122956"/>
    <w:rsid w:val="00124551"/>
    <w:rsid w:val="001275B9"/>
    <w:rsid w:val="0013479B"/>
    <w:rsid w:val="0014070D"/>
    <w:rsid w:val="00142C75"/>
    <w:rsid w:val="00144B27"/>
    <w:rsid w:val="001473E1"/>
    <w:rsid w:val="00155706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23CF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1F6CFD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31105"/>
    <w:rsid w:val="002318D4"/>
    <w:rsid w:val="002320B5"/>
    <w:rsid w:val="002326A7"/>
    <w:rsid w:val="00234B6E"/>
    <w:rsid w:val="00236323"/>
    <w:rsid w:val="00236F1A"/>
    <w:rsid w:val="002505C5"/>
    <w:rsid w:val="0025151A"/>
    <w:rsid w:val="00255B7B"/>
    <w:rsid w:val="00256BE8"/>
    <w:rsid w:val="002602CA"/>
    <w:rsid w:val="00261B20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28A0"/>
    <w:rsid w:val="002B5D86"/>
    <w:rsid w:val="002B7CBB"/>
    <w:rsid w:val="002C0D27"/>
    <w:rsid w:val="002C41EF"/>
    <w:rsid w:val="002C71C6"/>
    <w:rsid w:val="002C7704"/>
    <w:rsid w:val="002D1652"/>
    <w:rsid w:val="002D505E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0740C"/>
    <w:rsid w:val="00310966"/>
    <w:rsid w:val="00311C5B"/>
    <w:rsid w:val="00313471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57957"/>
    <w:rsid w:val="00360C70"/>
    <w:rsid w:val="00361175"/>
    <w:rsid w:val="00361A21"/>
    <w:rsid w:val="00361C3B"/>
    <w:rsid w:val="00364CA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4F3F"/>
    <w:rsid w:val="003879CB"/>
    <w:rsid w:val="003A1601"/>
    <w:rsid w:val="003A4E68"/>
    <w:rsid w:val="003A5602"/>
    <w:rsid w:val="003B0278"/>
    <w:rsid w:val="003B1846"/>
    <w:rsid w:val="003B49BC"/>
    <w:rsid w:val="003B4D3D"/>
    <w:rsid w:val="003B611D"/>
    <w:rsid w:val="003B69CC"/>
    <w:rsid w:val="003B6A53"/>
    <w:rsid w:val="003B6C53"/>
    <w:rsid w:val="003C061B"/>
    <w:rsid w:val="003C21BD"/>
    <w:rsid w:val="003C6BE6"/>
    <w:rsid w:val="003D5AD3"/>
    <w:rsid w:val="003D7A4D"/>
    <w:rsid w:val="003E1013"/>
    <w:rsid w:val="003E167F"/>
    <w:rsid w:val="003E2A3C"/>
    <w:rsid w:val="003E2F33"/>
    <w:rsid w:val="003E4F07"/>
    <w:rsid w:val="003E55CE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268AB"/>
    <w:rsid w:val="004311CA"/>
    <w:rsid w:val="00433B56"/>
    <w:rsid w:val="00435A32"/>
    <w:rsid w:val="00441D1F"/>
    <w:rsid w:val="00443809"/>
    <w:rsid w:val="00444E8B"/>
    <w:rsid w:val="004520FB"/>
    <w:rsid w:val="0045480A"/>
    <w:rsid w:val="0046000B"/>
    <w:rsid w:val="0046396F"/>
    <w:rsid w:val="00463BAB"/>
    <w:rsid w:val="00465361"/>
    <w:rsid w:val="0047198D"/>
    <w:rsid w:val="0047331A"/>
    <w:rsid w:val="00473524"/>
    <w:rsid w:val="0047640B"/>
    <w:rsid w:val="0047644B"/>
    <w:rsid w:val="00476AB7"/>
    <w:rsid w:val="00476D4B"/>
    <w:rsid w:val="0047787D"/>
    <w:rsid w:val="0048061D"/>
    <w:rsid w:val="00491748"/>
    <w:rsid w:val="00491C33"/>
    <w:rsid w:val="004922C5"/>
    <w:rsid w:val="004960F7"/>
    <w:rsid w:val="004A0ADD"/>
    <w:rsid w:val="004A218A"/>
    <w:rsid w:val="004A24F6"/>
    <w:rsid w:val="004A251E"/>
    <w:rsid w:val="004A5C9E"/>
    <w:rsid w:val="004A681B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E4C03"/>
    <w:rsid w:val="004E4F9E"/>
    <w:rsid w:val="004F1341"/>
    <w:rsid w:val="004F4A73"/>
    <w:rsid w:val="004F5246"/>
    <w:rsid w:val="00500173"/>
    <w:rsid w:val="0050017E"/>
    <w:rsid w:val="00502559"/>
    <w:rsid w:val="00503820"/>
    <w:rsid w:val="005054C7"/>
    <w:rsid w:val="0050637B"/>
    <w:rsid w:val="00506D5A"/>
    <w:rsid w:val="00506E19"/>
    <w:rsid w:val="00507F81"/>
    <w:rsid w:val="00510339"/>
    <w:rsid w:val="00511B4C"/>
    <w:rsid w:val="00513C6B"/>
    <w:rsid w:val="00516B6F"/>
    <w:rsid w:val="005172E9"/>
    <w:rsid w:val="00517B12"/>
    <w:rsid w:val="00517ECE"/>
    <w:rsid w:val="0052071F"/>
    <w:rsid w:val="00524789"/>
    <w:rsid w:val="00525154"/>
    <w:rsid w:val="005308A7"/>
    <w:rsid w:val="00534E57"/>
    <w:rsid w:val="00536068"/>
    <w:rsid w:val="005439C9"/>
    <w:rsid w:val="00545203"/>
    <w:rsid w:val="00546EFF"/>
    <w:rsid w:val="00552847"/>
    <w:rsid w:val="00553CCB"/>
    <w:rsid w:val="00556D9D"/>
    <w:rsid w:val="00560623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EDB"/>
    <w:rsid w:val="0058723E"/>
    <w:rsid w:val="005878E8"/>
    <w:rsid w:val="00587BCC"/>
    <w:rsid w:val="00594821"/>
    <w:rsid w:val="00596357"/>
    <w:rsid w:val="0059641F"/>
    <w:rsid w:val="005974BA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D61C6"/>
    <w:rsid w:val="005E04CE"/>
    <w:rsid w:val="005E0B58"/>
    <w:rsid w:val="005E6CC9"/>
    <w:rsid w:val="005F0DFD"/>
    <w:rsid w:val="005F239F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884"/>
    <w:rsid w:val="00632DB9"/>
    <w:rsid w:val="0063342B"/>
    <w:rsid w:val="00642C53"/>
    <w:rsid w:val="00644A5D"/>
    <w:rsid w:val="00644D27"/>
    <w:rsid w:val="00646F0F"/>
    <w:rsid w:val="00657904"/>
    <w:rsid w:val="006628FE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1AA8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6B51"/>
    <w:rsid w:val="00704432"/>
    <w:rsid w:val="007051DF"/>
    <w:rsid w:val="00711198"/>
    <w:rsid w:val="0071266A"/>
    <w:rsid w:val="00712861"/>
    <w:rsid w:val="007130E2"/>
    <w:rsid w:val="007179DD"/>
    <w:rsid w:val="00724DA4"/>
    <w:rsid w:val="00731288"/>
    <w:rsid w:val="00732731"/>
    <w:rsid w:val="007408D9"/>
    <w:rsid w:val="00740DF7"/>
    <w:rsid w:val="00754504"/>
    <w:rsid w:val="0075673C"/>
    <w:rsid w:val="00760A82"/>
    <w:rsid w:val="007638A3"/>
    <w:rsid w:val="00763912"/>
    <w:rsid w:val="0076752D"/>
    <w:rsid w:val="0077194C"/>
    <w:rsid w:val="007721CB"/>
    <w:rsid w:val="00774E44"/>
    <w:rsid w:val="0077512D"/>
    <w:rsid w:val="007810D9"/>
    <w:rsid w:val="00782125"/>
    <w:rsid w:val="007850A0"/>
    <w:rsid w:val="00785258"/>
    <w:rsid w:val="00791F02"/>
    <w:rsid w:val="0079324A"/>
    <w:rsid w:val="00794EEE"/>
    <w:rsid w:val="00796289"/>
    <w:rsid w:val="00796855"/>
    <w:rsid w:val="007A1E47"/>
    <w:rsid w:val="007A3D80"/>
    <w:rsid w:val="007A635E"/>
    <w:rsid w:val="007B3B7D"/>
    <w:rsid w:val="007B78E3"/>
    <w:rsid w:val="007C000B"/>
    <w:rsid w:val="007C114B"/>
    <w:rsid w:val="007C1CD2"/>
    <w:rsid w:val="007C239E"/>
    <w:rsid w:val="007C2C37"/>
    <w:rsid w:val="007C3B16"/>
    <w:rsid w:val="007C3B9E"/>
    <w:rsid w:val="007C3E81"/>
    <w:rsid w:val="007C42AC"/>
    <w:rsid w:val="007C6B4D"/>
    <w:rsid w:val="007C78EE"/>
    <w:rsid w:val="007C7A82"/>
    <w:rsid w:val="007D3976"/>
    <w:rsid w:val="007D4889"/>
    <w:rsid w:val="007D742F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EDD"/>
    <w:rsid w:val="00836688"/>
    <w:rsid w:val="00836CA4"/>
    <w:rsid w:val="00840092"/>
    <w:rsid w:val="00842E38"/>
    <w:rsid w:val="008439F8"/>
    <w:rsid w:val="0084746D"/>
    <w:rsid w:val="0085184F"/>
    <w:rsid w:val="008573E6"/>
    <w:rsid w:val="00861625"/>
    <w:rsid w:val="008617B5"/>
    <w:rsid w:val="0086624B"/>
    <w:rsid w:val="00870828"/>
    <w:rsid w:val="008747DE"/>
    <w:rsid w:val="0088080B"/>
    <w:rsid w:val="00883AF9"/>
    <w:rsid w:val="00884449"/>
    <w:rsid w:val="0088712B"/>
    <w:rsid w:val="00893589"/>
    <w:rsid w:val="00893E20"/>
    <w:rsid w:val="0089651D"/>
    <w:rsid w:val="00896FDA"/>
    <w:rsid w:val="008A1D91"/>
    <w:rsid w:val="008A28E2"/>
    <w:rsid w:val="008A3346"/>
    <w:rsid w:val="008A66FC"/>
    <w:rsid w:val="008B07D7"/>
    <w:rsid w:val="008B1A05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404A"/>
    <w:rsid w:val="008D6D5D"/>
    <w:rsid w:val="008D6FE5"/>
    <w:rsid w:val="008D7433"/>
    <w:rsid w:val="008E02A5"/>
    <w:rsid w:val="008E0446"/>
    <w:rsid w:val="008E6CF3"/>
    <w:rsid w:val="008E7C90"/>
    <w:rsid w:val="008F0000"/>
    <w:rsid w:val="008F202C"/>
    <w:rsid w:val="008F427F"/>
    <w:rsid w:val="008F4D20"/>
    <w:rsid w:val="008F5B43"/>
    <w:rsid w:val="008F5E72"/>
    <w:rsid w:val="008F5FDB"/>
    <w:rsid w:val="009016BF"/>
    <w:rsid w:val="00902A0C"/>
    <w:rsid w:val="00902E68"/>
    <w:rsid w:val="00903491"/>
    <w:rsid w:val="0090659F"/>
    <w:rsid w:val="009129D7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43632"/>
    <w:rsid w:val="00947333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A72DF"/>
    <w:rsid w:val="009B081C"/>
    <w:rsid w:val="009B4FB4"/>
    <w:rsid w:val="009B71E4"/>
    <w:rsid w:val="009C0C39"/>
    <w:rsid w:val="009C1A36"/>
    <w:rsid w:val="009C4092"/>
    <w:rsid w:val="009C415B"/>
    <w:rsid w:val="009C5ED4"/>
    <w:rsid w:val="009D06F5"/>
    <w:rsid w:val="009D1805"/>
    <w:rsid w:val="009E069D"/>
    <w:rsid w:val="009E1A09"/>
    <w:rsid w:val="009F0984"/>
    <w:rsid w:val="009F4BA0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2879"/>
    <w:rsid w:val="00A13A65"/>
    <w:rsid w:val="00A13AFF"/>
    <w:rsid w:val="00A14A25"/>
    <w:rsid w:val="00A273C6"/>
    <w:rsid w:val="00A31CFB"/>
    <w:rsid w:val="00A32A57"/>
    <w:rsid w:val="00A32D57"/>
    <w:rsid w:val="00A35790"/>
    <w:rsid w:val="00A35878"/>
    <w:rsid w:val="00A41553"/>
    <w:rsid w:val="00A4156E"/>
    <w:rsid w:val="00A45A89"/>
    <w:rsid w:val="00A47F12"/>
    <w:rsid w:val="00A55A05"/>
    <w:rsid w:val="00A56D06"/>
    <w:rsid w:val="00A572A3"/>
    <w:rsid w:val="00A57775"/>
    <w:rsid w:val="00A66DE2"/>
    <w:rsid w:val="00A70227"/>
    <w:rsid w:val="00A72E61"/>
    <w:rsid w:val="00A7305A"/>
    <w:rsid w:val="00A736EB"/>
    <w:rsid w:val="00A755A6"/>
    <w:rsid w:val="00A831E4"/>
    <w:rsid w:val="00A90D09"/>
    <w:rsid w:val="00A9237F"/>
    <w:rsid w:val="00AA32AB"/>
    <w:rsid w:val="00AA3772"/>
    <w:rsid w:val="00AA42A4"/>
    <w:rsid w:val="00AB041B"/>
    <w:rsid w:val="00AB106E"/>
    <w:rsid w:val="00AB2224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3B21"/>
    <w:rsid w:val="00AF5F06"/>
    <w:rsid w:val="00AF6147"/>
    <w:rsid w:val="00B00161"/>
    <w:rsid w:val="00B12DFC"/>
    <w:rsid w:val="00B132A8"/>
    <w:rsid w:val="00B148DD"/>
    <w:rsid w:val="00B15EF4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5D23"/>
    <w:rsid w:val="00B722E4"/>
    <w:rsid w:val="00B73F51"/>
    <w:rsid w:val="00B753E7"/>
    <w:rsid w:val="00B75A35"/>
    <w:rsid w:val="00B86AF3"/>
    <w:rsid w:val="00B91F1C"/>
    <w:rsid w:val="00B9309B"/>
    <w:rsid w:val="00B9752A"/>
    <w:rsid w:val="00BA0217"/>
    <w:rsid w:val="00BA1F40"/>
    <w:rsid w:val="00BA253E"/>
    <w:rsid w:val="00BA4820"/>
    <w:rsid w:val="00BA4E0A"/>
    <w:rsid w:val="00BB05FA"/>
    <w:rsid w:val="00BB5090"/>
    <w:rsid w:val="00BB5B10"/>
    <w:rsid w:val="00BB5F70"/>
    <w:rsid w:val="00BB7079"/>
    <w:rsid w:val="00BC0D92"/>
    <w:rsid w:val="00BC50E4"/>
    <w:rsid w:val="00BC56D6"/>
    <w:rsid w:val="00BC70D3"/>
    <w:rsid w:val="00BD130C"/>
    <w:rsid w:val="00BD7B19"/>
    <w:rsid w:val="00BE26EC"/>
    <w:rsid w:val="00BE48E0"/>
    <w:rsid w:val="00BF1775"/>
    <w:rsid w:val="00BF201D"/>
    <w:rsid w:val="00BF547E"/>
    <w:rsid w:val="00C0490B"/>
    <w:rsid w:val="00C05A6F"/>
    <w:rsid w:val="00C07904"/>
    <w:rsid w:val="00C121AF"/>
    <w:rsid w:val="00C131AD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47E"/>
    <w:rsid w:val="00CA5EE1"/>
    <w:rsid w:val="00CA621F"/>
    <w:rsid w:val="00CB13E9"/>
    <w:rsid w:val="00CB31BF"/>
    <w:rsid w:val="00CB33FA"/>
    <w:rsid w:val="00CB626D"/>
    <w:rsid w:val="00CB6445"/>
    <w:rsid w:val="00CD0724"/>
    <w:rsid w:val="00CD1153"/>
    <w:rsid w:val="00CD5181"/>
    <w:rsid w:val="00CD73A9"/>
    <w:rsid w:val="00CD7485"/>
    <w:rsid w:val="00CE2360"/>
    <w:rsid w:val="00CE236C"/>
    <w:rsid w:val="00CE2B8F"/>
    <w:rsid w:val="00CE477D"/>
    <w:rsid w:val="00CE4A97"/>
    <w:rsid w:val="00CE4DDC"/>
    <w:rsid w:val="00CF0047"/>
    <w:rsid w:val="00CF0783"/>
    <w:rsid w:val="00CF1B4F"/>
    <w:rsid w:val="00CF1B73"/>
    <w:rsid w:val="00CF3D09"/>
    <w:rsid w:val="00CF541E"/>
    <w:rsid w:val="00D03855"/>
    <w:rsid w:val="00D04032"/>
    <w:rsid w:val="00D0778F"/>
    <w:rsid w:val="00D07DCB"/>
    <w:rsid w:val="00D106FD"/>
    <w:rsid w:val="00D11598"/>
    <w:rsid w:val="00D12EF3"/>
    <w:rsid w:val="00D15613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1B34"/>
    <w:rsid w:val="00D529D8"/>
    <w:rsid w:val="00D54944"/>
    <w:rsid w:val="00D556A8"/>
    <w:rsid w:val="00D66CB7"/>
    <w:rsid w:val="00D73957"/>
    <w:rsid w:val="00D73B4B"/>
    <w:rsid w:val="00D740F6"/>
    <w:rsid w:val="00D76868"/>
    <w:rsid w:val="00D7716F"/>
    <w:rsid w:val="00D7739C"/>
    <w:rsid w:val="00D80162"/>
    <w:rsid w:val="00D8395C"/>
    <w:rsid w:val="00D910AA"/>
    <w:rsid w:val="00D93892"/>
    <w:rsid w:val="00D94583"/>
    <w:rsid w:val="00D94B6C"/>
    <w:rsid w:val="00D95544"/>
    <w:rsid w:val="00D956CF"/>
    <w:rsid w:val="00D9776A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4672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308F8"/>
    <w:rsid w:val="00E3193B"/>
    <w:rsid w:val="00E32EB7"/>
    <w:rsid w:val="00E32F85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6C1E"/>
    <w:rsid w:val="00E57008"/>
    <w:rsid w:val="00E57F14"/>
    <w:rsid w:val="00E63F64"/>
    <w:rsid w:val="00E656B9"/>
    <w:rsid w:val="00E65800"/>
    <w:rsid w:val="00E74623"/>
    <w:rsid w:val="00E75F29"/>
    <w:rsid w:val="00E80E3D"/>
    <w:rsid w:val="00E827F9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66F3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4D68"/>
    <w:rsid w:val="00EE4FE6"/>
    <w:rsid w:val="00EE5851"/>
    <w:rsid w:val="00EF48DF"/>
    <w:rsid w:val="00F01FEA"/>
    <w:rsid w:val="00F05CEF"/>
    <w:rsid w:val="00F06F11"/>
    <w:rsid w:val="00F100DB"/>
    <w:rsid w:val="00F136C8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671D1"/>
    <w:rsid w:val="00F7033C"/>
    <w:rsid w:val="00F716FC"/>
    <w:rsid w:val="00F72231"/>
    <w:rsid w:val="00F7266C"/>
    <w:rsid w:val="00F76A7C"/>
    <w:rsid w:val="00F77B88"/>
    <w:rsid w:val="00F77C64"/>
    <w:rsid w:val="00F80020"/>
    <w:rsid w:val="00F875DD"/>
    <w:rsid w:val="00F878DB"/>
    <w:rsid w:val="00F90B34"/>
    <w:rsid w:val="00F9555B"/>
    <w:rsid w:val="00F96D0D"/>
    <w:rsid w:val="00F976AD"/>
    <w:rsid w:val="00FA2D06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F1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113842-B399-4CBB-A97E-CA3C00BCD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2</TotalTime>
  <Pages>1</Pages>
  <Words>1584</Words>
  <Characters>9030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059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zolboo ganbat</cp:lastModifiedBy>
  <cp:revision>63</cp:revision>
  <cp:lastPrinted>2015-10-26T22:35:00Z</cp:lastPrinted>
  <dcterms:created xsi:type="dcterms:W3CDTF">2020-04-06T13:21:00Z</dcterms:created>
  <dcterms:modified xsi:type="dcterms:W3CDTF">2023-09-03T08:2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597c273d6e69aad5264efabc04f5e049c8f644f8aa4b15a39d34de691daf7</vt:lpwstr>
  </property>
</Properties>
</file>